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99FAE" w14:textId="17D3FD5E" w:rsidR="00405FA9" w:rsidRDefault="001A0F3C" w:rsidP="003B0060">
      <w:pPr>
        <w:pStyle w:val="Heading1"/>
      </w:pPr>
      <w:r>
        <w:t xml:space="preserve">Task </w:t>
      </w:r>
      <w:r w:rsidR="00405FA9">
        <w:t>1</w:t>
      </w:r>
      <w:r>
        <w:t xml:space="preserve"> submission</w:t>
      </w:r>
      <w:r w:rsidR="00405FA9">
        <w:t xml:space="preserve">: </w:t>
      </w:r>
      <w:r w:rsidR="002C15A9">
        <w:t>Data cleaning and r</w:t>
      </w:r>
      <w:r w:rsidR="00A1653E">
        <w:t>egression</w:t>
      </w:r>
    </w:p>
    <w:p w14:paraId="62CB0359" w14:textId="77777777" w:rsidR="00405FA9" w:rsidRDefault="00405FA9" w:rsidP="00405FA9">
      <w:pPr>
        <w:rPr>
          <w:szCs w:val="18"/>
        </w:rPr>
      </w:pPr>
    </w:p>
    <w:p w14:paraId="59256F20" w14:textId="0AC993C7" w:rsidR="00405FA9" w:rsidRDefault="00405FA9" w:rsidP="00405FA9">
      <w:pPr>
        <w:rPr>
          <w:szCs w:val="18"/>
        </w:rPr>
      </w:pPr>
      <w:r>
        <w:rPr>
          <w:szCs w:val="18"/>
        </w:rPr>
        <w:t xml:space="preserve">This is your </w:t>
      </w:r>
      <w:r w:rsidR="001B617B">
        <w:rPr>
          <w:szCs w:val="18"/>
        </w:rPr>
        <w:t>submission</w:t>
      </w:r>
      <w:r>
        <w:rPr>
          <w:szCs w:val="18"/>
        </w:rPr>
        <w:t xml:space="preserve"> </w:t>
      </w:r>
      <w:r w:rsidR="003D1101">
        <w:rPr>
          <w:szCs w:val="18"/>
        </w:rPr>
        <w:t>document</w:t>
      </w:r>
      <w:r w:rsidRPr="001B617B">
        <w:rPr>
          <w:szCs w:val="18"/>
        </w:rPr>
        <w:t xml:space="preserve"> for </w:t>
      </w:r>
      <w:hyperlink r:id="rId8" w:history="1">
        <w:proofErr w:type="spellStart"/>
        <w:r w:rsidR="00585438" w:rsidRPr="001B617B">
          <w:rPr>
            <w:rStyle w:val="Hyperlink"/>
            <w:szCs w:val="18"/>
          </w:rPr>
          <w:t>DataCapX</w:t>
        </w:r>
        <w:proofErr w:type="spellEnd"/>
        <w:r w:rsidRPr="001B617B">
          <w:rPr>
            <w:rStyle w:val="Hyperlink"/>
            <w:szCs w:val="18"/>
          </w:rPr>
          <w:t xml:space="preserve"> </w:t>
        </w:r>
        <w:r w:rsidR="00585438" w:rsidRPr="001B617B">
          <w:rPr>
            <w:rStyle w:val="Hyperlink"/>
            <w:szCs w:val="18"/>
          </w:rPr>
          <w:t>S</w:t>
        </w:r>
        <w:r w:rsidR="002C15A9">
          <w:rPr>
            <w:rStyle w:val="Hyperlink"/>
            <w:szCs w:val="18"/>
          </w:rPr>
          <w:t>ubmission 1: Data cleaning and r</w:t>
        </w:r>
        <w:r w:rsidR="00585438" w:rsidRPr="001B617B">
          <w:rPr>
            <w:rStyle w:val="Hyperlink"/>
            <w:szCs w:val="18"/>
          </w:rPr>
          <w:t>egression</w:t>
        </w:r>
      </w:hyperlink>
      <w:r>
        <w:rPr>
          <w:szCs w:val="18"/>
        </w:rPr>
        <w:t xml:space="preserve">. </w:t>
      </w:r>
      <w:r w:rsidR="00522C0E">
        <w:rPr>
          <w:szCs w:val="18"/>
        </w:rPr>
        <w:br/>
      </w:r>
      <w:r w:rsidRPr="00405FA9">
        <w:rPr>
          <w:szCs w:val="18"/>
        </w:rPr>
        <w:t xml:space="preserve">Save this document on </w:t>
      </w:r>
      <w:r w:rsidR="00585438">
        <w:rPr>
          <w:szCs w:val="18"/>
        </w:rPr>
        <w:t>y</w:t>
      </w:r>
      <w:r w:rsidRPr="00405FA9">
        <w:rPr>
          <w:szCs w:val="18"/>
        </w:rPr>
        <w:t xml:space="preserve">our local machine </w:t>
      </w:r>
      <w:r w:rsidRPr="00585438">
        <w:rPr>
          <w:szCs w:val="18"/>
          <w:u w:val="single"/>
        </w:rPr>
        <w:t xml:space="preserve">and include all of your work within the relevant </w:t>
      </w:r>
      <w:r w:rsidR="00585438">
        <w:rPr>
          <w:szCs w:val="18"/>
          <w:u w:val="single"/>
        </w:rPr>
        <w:t>part of the assignment</w:t>
      </w:r>
      <w:r w:rsidRPr="00405FA9">
        <w:rPr>
          <w:szCs w:val="18"/>
        </w:rPr>
        <w:t>.</w:t>
      </w:r>
      <w:r>
        <w:rPr>
          <w:szCs w:val="18"/>
        </w:rPr>
        <w:t xml:space="preserve"> </w:t>
      </w:r>
      <w:r w:rsidRPr="00405FA9">
        <w:rPr>
          <w:szCs w:val="18"/>
        </w:rPr>
        <w:t xml:space="preserve">Once you’ve completed </w:t>
      </w:r>
      <w:r w:rsidR="00102A98">
        <w:rPr>
          <w:szCs w:val="18"/>
        </w:rPr>
        <w:t xml:space="preserve">every part </w:t>
      </w:r>
      <w:r w:rsidR="00482166">
        <w:rPr>
          <w:szCs w:val="18"/>
        </w:rPr>
        <w:t xml:space="preserve">of </w:t>
      </w:r>
      <w:r w:rsidR="00522C0E">
        <w:rPr>
          <w:szCs w:val="18"/>
        </w:rPr>
        <w:t>Task</w:t>
      </w:r>
      <w:r w:rsidR="00102A98">
        <w:rPr>
          <w:szCs w:val="18"/>
        </w:rPr>
        <w:t xml:space="preserve"> 1</w:t>
      </w:r>
      <w:r w:rsidRPr="00405FA9">
        <w:rPr>
          <w:szCs w:val="18"/>
        </w:rPr>
        <w:t xml:space="preserve">, upload </w:t>
      </w:r>
      <w:r w:rsidR="00585438">
        <w:rPr>
          <w:szCs w:val="18"/>
        </w:rPr>
        <w:t>this</w:t>
      </w:r>
      <w:r w:rsidR="00482166">
        <w:rPr>
          <w:szCs w:val="18"/>
        </w:rPr>
        <w:t xml:space="preserve"> document</w:t>
      </w:r>
      <w:r w:rsidRPr="00405FA9">
        <w:rPr>
          <w:szCs w:val="18"/>
        </w:rPr>
        <w:t xml:space="preserve"> </w:t>
      </w:r>
      <w:r w:rsidR="00482166">
        <w:rPr>
          <w:szCs w:val="18"/>
        </w:rPr>
        <w:t>via</w:t>
      </w:r>
      <w:r w:rsidRPr="00405FA9">
        <w:rPr>
          <w:szCs w:val="18"/>
        </w:rPr>
        <w:t xml:space="preserve"> the </w:t>
      </w:r>
      <w:hyperlink r:id="rId9" w:history="1">
        <w:r w:rsidR="00522C0E" w:rsidRPr="00522C0E">
          <w:rPr>
            <w:rStyle w:val="Hyperlink"/>
            <w:szCs w:val="18"/>
          </w:rPr>
          <w:t>Your Response</w:t>
        </w:r>
      </w:hyperlink>
      <w:r w:rsidRPr="00405FA9">
        <w:rPr>
          <w:szCs w:val="18"/>
        </w:rPr>
        <w:t xml:space="preserve"> area.</w:t>
      </w:r>
    </w:p>
    <w:p w14:paraId="1A5B522F" w14:textId="77777777" w:rsidR="00B537B0" w:rsidRDefault="00B537B0" w:rsidP="00405FA9">
      <w:pPr>
        <w:rPr>
          <w:szCs w:val="18"/>
        </w:rPr>
      </w:pPr>
    </w:p>
    <w:p w14:paraId="2C457164" w14:textId="60F3CC94" w:rsidR="00B537B0" w:rsidRPr="0089205E" w:rsidRDefault="00B537B0" w:rsidP="00405FA9">
      <w:pPr>
        <w:rPr>
          <w:b/>
          <w:szCs w:val="18"/>
        </w:rPr>
      </w:pPr>
      <w:r w:rsidRPr="0089205E">
        <w:rPr>
          <w:b/>
          <w:szCs w:val="18"/>
        </w:rPr>
        <w:t xml:space="preserve">Note: Don’t forget to save your scripts related to this </w:t>
      </w:r>
      <w:r w:rsidR="00BC1F2F" w:rsidRPr="0089205E">
        <w:rPr>
          <w:b/>
          <w:szCs w:val="18"/>
        </w:rPr>
        <w:t>task</w:t>
      </w:r>
      <w:r w:rsidRPr="0089205E">
        <w:rPr>
          <w:b/>
          <w:szCs w:val="18"/>
        </w:rPr>
        <w:t xml:space="preserve"> and submit them when you submit this document.</w:t>
      </w:r>
    </w:p>
    <w:p w14:paraId="090C0536" w14:textId="77777777" w:rsidR="00405FA9" w:rsidRDefault="00405FA9" w:rsidP="00405FA9"/>
    <w:p w14:paraId="329DD7BA" w14:textId="2F5A5ABF" w:rsidR="001D0E2D" w:rsidRPr="00405FA9" w:rsidRDefault="001750E4" w:rsidP="00405FA9">
      <w:pPr>
        <w:pStyle w:val="Heading1"/>
        <w:rPr>
          <w:rFonts w:ascii="Arial" w:hAnsi="Arial" w:cs="Arial"/>
          <w:sz w:val="22"/>
          <w:szCs w:val="22"/>
        </w:rPr>
      </w:pPr>
      <w:r w:rsidRPr="00405FA9">
        <w:rPr>
          <w:rFonts w:ascii="Arial" w:hAnsi="Arial" w:cs="Arial"/>
          <w:sz w:val="22"/>
          <w:szCs w:val="22"/>
        </w:rPr>
        <w:t>Checklist</w:t>
      </w:r>
    </w:p>
    <w:p w14:paraId="0DF8E0D6" w14:textId="77777777" w:rsidR="00585438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</w:t>
      </w:r>
      <w:r w:rsidR="00585438">
        <w:rPr>
          <w:szCs w:val="18"/>
        </w:rPr>
        <w:t>answered every question?</w:t>
      </w:r>
    </w:p>
    <w:p w14:paraId="4E73028E" w14:textId="682DE8F3" w:rsidR="001750E4" w:rsidRDefault="00585438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1750E4" w:rsidRPr="001750E4">
        <w:rPr>
          <w:szCs w:val="18"/>
        </w:rPr>
        <w:t>shown all of your working</w:t>
      </w:r>
      <w:r>
        <w:rPr>
          <w:szCs w:val="18"/>
        </w:rPr>
        <w:t>, including evidence of your code</w:t>
      </w:r>
      <w:r w:rsidR="001750E4" w:rsidRPr="001750E4">
        <w:rPr>
          <w:szCs w:val="18"/>
        </w:rPr>
        <w:t>?</w:t>
      </w:r>
    </w:p>
    <w:p w14:paraId="52E3F7F0" w14:textId="21A97287" w:rsidR="001750E4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included all R output </w:t>
      </w:r>
      <w:r w:rsidR="000E0C30">
        <w:rPr>
          <w:szCs w:val="18"/>
        </w:rPr>
        <w:t xml:space="preserve">in this document </w:t>
      </w:r>
      <w:r w:rsidRPr="001750E4">
        <w:rPr>
          <w:szCs w:val="18"/>
        </w:rPr>
        <w:t>to support your answers?</w:t>
      </w:r>
    </w:p>
    <w:p w14:paraId="5CD4E860" w14:textId="7AF74C5E" w:rsidR="003C47B3" w:rsidRDefault="003C47B3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8C7272">
        <w:rPr>
          <w:szCs w:val="18"/>
        </w:rPr>
        <w:t>clearly stated conclusions</w:t>
      </w:r>
      <w:r>
        <w:rPr>
          <w:szCs w:val="18"/>
        </w:rPr>
        <w:t xml:space="preserve"> where required?</w:t>
      </w:r>
    </w:p>
    <w:p w14:paraId="0002BC5D" w14:textId="02ED9BCD" w:rsidR="00B537B0" w:rsidRDefault="00B537B0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saved your code in a script? </w:t>
      </w:r>
    </w:p>
    <w:p w14:paraId="4A87AFAC" w14:textId="77777777" w:rsidR="003B0060" w:rsidRDefault="003B0060" w:rsidP="001750E4"/>
    <w:p w14:paraId="714A051A" w14:textId="77777777" w:rsidR="001750E4" w:rsidRDefault="001750E4" w:rsidP="001750E4"/>
    <w:p w14:paraId="1570D3EE" w14:textId="4AAD0BA2" w:rsidR="00482166" w:rsidRDefault="00482166">
      <w:pPr>
        <w:spacing w:line="240" w:lineRule="auto"/>
        <w:rPr>
          <w:rFonts w:ascii="Helvetica" w:eastAsiaTheme="majorEastAsia" w:hAnsi="Helvetica" w:cstheme="majorBidi"/>
          <w:b/>
          <w:bCs/>
          <w:color w:val="auto"/>
          <w:sz w:val="40"/>
          <w:szCs w:val="32"/>
          <w:lang w:eastAsia="ja-JP"/>
        </w:rPr>
      </w:pPr>
      <w:r>
        <w:br w:type="page"/>
      </w:r>
    </w:p>
    <w:p w14:paraId="320A7B03" w14:textId="590BAA14" w:rsidR="0012340A" w:rsidRDefault="000E6EA2" w:rsidP="0012340A">
      <w:pPr>
        <w:pStyle w:val="Heading1"/>
      </w:pPr>
      <w:bookmarkStart w:id="0" w:name="_Major_assignment_1:"/>
      <w:bookmarkEnd w:id="0"/>
      <w:r>
        <w:lastRenderedPageBreak/>
        <w:t>Task 1 s</w:t>
      </w:r>
      <w:r w:rsidR="00102A98">
        <w:t>ubmission</w:t>
      </w:r>
      <w:r w:rsidR="0012340A">
        <w:t xml:space="preserve">: </w:t>
      </w:r>
      <w:r w:rsidR="0001488B">
        <w:t>Data cleaning and r</w:t>
      </w:r>
      <w:r w:rsidR="00102A98">
        <w:t>egression</w:t>
      </w:r>
    </w:p>
    <w:p w14:paraId="3173EC5F" w14:textId="77777777" w:rsidR="00483E87" w:rsidRDefault="00483E87" w:rsidP="00483E87">
      <w:pPr>
        <w:pStyle w:val="Header"/>
        <w:ind w:left="360"/>
      </w:pPr>
    </w:p>
    <w:p w14:paraId="473FC2D7" w14:textId="7A3DE051" w:rsidR="0012340A" w:rsidRDefault="002E3126" w:rsidP="009E495E">
      <w:pPr>
        <w:pStyle w:val="Question"/>
      </w:pPr>
      <w:r>
        <w:t>R</w:t>
      </w:r>
      <w:r w:rsidR="004D6A25" w:rsidRPr="004D6A25">
        <w:t xml:space="preserve">ead in the </w:t>
      </w:r>
      <w:proofErr w:type="spellStart"/>
      <w:r w:rsidR="004D6A25" w:rsidRPr="004D6A25">
        <w:t>reddit</w:t>
      </w:r>
      <w:proofErr w:type="spellEnd"/>
      <w:r w:rsidR="004D6A25" w:rsidRPr="004D6A25">
        <w:t xml:space="preserve"> dataset </w:t>
      </w:r>
      <w:r w:rsidR="004D6A25" w:rsidRPr="009E495E">
        <w:t>correctly</w:t>
      </w:r>
      <w:r w:rsidR="004D6A25" w:rsidRPr="004D6A25">
        <w:t xml:space="preserve"> and provide evidence of your code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 xml:space="preserve">[1 </w:t>
      </w:r>
      <w:r w:rsidR="008F3432" w:rsidRPr="009E495E">
        <w:rPr>
          <w:b w:val="0"/>
        </w:rPr>
        <w:t>point</w:t>
      </w:r>
      <w:r w:rsidR="0012340A" w:rsidRPr="009E495E">
        <w:rPr>
          <w:b w:val="0"/>
        </w:rPr>
        <w:t>]</w:t>
      </w:r>
      <w:bookmarkStart w:id="1" w:name="_GoBack"/>
      <w:bookmarkEnd w:id="1"/>
    </w:p>
    <w:p w14:paraId="74229322" w14:textId="3F888133" w:rsidR="00AD2250" w:rsidRPr="00AD2250" w:rsidRDefault="00AD2250" w:rsidP="005833BB">
      <w:pPr>
        <w:rPr>
          <w:szCs w:val="18"/>
        </w:rPr>
      </w:pPr>
    </w:p>
    <w:p w14:paraId="6D73882B" w14:textId="77777777" w:rsidR="00AD2250" w:rsidRDefault="00AD2250" w:rsidP="005833BB"/>
    <w:p w14:paraId="043BCD8A" w14:textId="77777777" w:rsidR="0012340A" w:rsidRDefault="0012340A" w:rsidP="005833BB"/>
    <w:p w14:paraId="6FE1DFC6" w14:textId="77777777" w:rsidR="00355295" w:rsidRDefault="00355295" w:rsidP="005833BB"/>
    <w:p w14:paraId="0548DA9D" w14:textId="3CEBE9C2" w:rsidR="0012340A" w:rsidRPr="00355295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1 that are included </w:t>
      </w:r>
      <w:r w:rsidRPr="00355295">
        <w:t>in your .zip file:</w:t>
      </w:r>
    </w:p>
    <w:p w14:paraId="56F76458" w14:textId="77777777" w:rsidR="0012340A" w:rsidRDefault="0012340A" w:rsidP="005833BB"/>
    <w:p w14:paraId="6BD15D5B" w14:textId="77777777" w:rsidR="0012340A" w:rsidRDefault="0012340A" w:rsidP="005833BB"/>
    <w:p w14:paraId="59F760A5" w14:textId="45C768E8" w:rsidR="009E495E" w:rsidRDefault="009E495E">
      <w:pPr>
        <w:spacing w:line="240" w:lineRule="auto"/>
      </w:pPr>
      <w:r>
        <w:br w:type="page"/>
      </w:r>
    </w:p>
    <w:p w14:paraId="02438C10" w14:textId="2C3FEFC2" w:rsidR="0012340A" w:rsidRDefault="002E3126" w:rsidP="009E495E">
      <w:pPr>
        <w:pStyle w:val="Question"/>
      </w:pPr>
      <w:r>
        <w:lastRenderedPageBreak/>
        <w:t>R</w:t>
      </w:r>
      <w:r w:rsidR="00102A98">
        <w:t>emove the first column of the data frame</w:t>
      </w:r>
      <w:r w:rsidR="004D6A25">
        <w:t xml:space="preserve"> and provide evidence</w:t>
      </w:r>
      <w:r w:rsidR="000E0C30">
        <w:t>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>[</w:t>
      </w:r>
      <w:r w:rsidR="00102A98" w:rsidRPr="009E495E">
        <w:rPr>
          <w:b w:val="0"/>
        </w:rPr>
        <w:t>1</w:t>
      </w:r>
      <w:r w:rsidR="0012340A" w:rsidRPr="009E495E">
        <w:rPr>
          <w:b w:val="0"/>
        </w:rPr>
        <w:t xml:space="preserve"> </w:t>
      </w:r>
      <w:r w:rsidR="00102A98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449B217B" w14:textId="77777777" w:rsidR="0012340A" w:rsidRDefault="0012340A" w:rsidP="005833BB"/>
    <w:p w14:paraId="0E605736" w14:textId="77777777" w:rsidR="0012340A" w:rsidRDefault="0012340A" w:rsidP="005833BB"/>
    <w:p w14:paraId="20FE58D5" w14:textId="77777777" w:rsidR="0012340A" w:rsidRDefault="0012340A" w:rsidP="005833BB"/>
    <w:p w14:paraId="58A2AF48" w14:textId="77777777" w:rsidR="0012340A" w:rsidRDefault="0012340A" w:rsidP="005833BB"/>
    <w:p w14:paraId="742B3711" w14:textId="11025F3F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2 that are included </w:t>
      </w:r>
      <w:r w:rsidRPr="00355295">
        <w:t>in your .zip file:</w:t>
      </w:r>
    </w:p>
    <w:p w14:paraId="2D8892DA" w14:textId="77777777" w:rsidR="004D6A25" w:rsidRDefault="004D6A25" w:rsidP="005833BB"/>
    <w:p w14:paraId="38EC862E" w14:textId="2455FA04" w:rsidR="009E495E" w:rsidRDefault="009E495E">
      <w:pPr>
        <w:spacing w:line="240" w:lineRule="auto"/>
      </w:pPr>
      <w:r>
        <w:br w:type="page"/>
      </w:r>
    </w:p>
    <w:p w14:paraId="64E4680D" w14:textId="4457965B" w:rsidR="0012340A" w:rsidRDefault="002E3126" w:rsidP="007E7AAB">
      <w:pPr>
        <w:pStyle w:val="Question"/>
      </w:pPr>
      <w:r>
        <w:lastRenderedPageBreak/>
        <w:t>C</w:t>
      </w:r>
      <w:r w:rsidR="004D6A25" w:rsidRPr="004D6A25">
        <w:t>orrectly identif</w:t>
      </w:r>
      <w:r>
        <w:t>y</w:t>
      </w:r>
      <w:r w:rsidR="004D6A25" w:rsidRPr="004D6A25">
        <w:t xml:space="preserve"> and remove the columns that contain no data. </w:t>
      </w:r>
      <w:r>
        <w:t>P</w:t>
      </w:r>
      <w:r w:rsidR="004D6A25" w:rsidRPr="004D6A25">
        <w:t>rovide</w:t>
      </w:r>
      <w:r>
        <w:t xml:space="preserve"> a list of the</w:t>
      </w:r>
      <w:r w:rsidR="004D6A25" w:rsidRPr="004D6A25">
        <w:t xml:space="preserve"> variables removed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83E87"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17040F25" w14:textId="77777777" w:rsidR="0012340A" w:rsidRDefault="0012340A" w:rsidP="0012340A">
      <w:pPr>
        <w:rPr>
          <w:szCs w:val="18"/>
        </w:rPr>
      </w:pPr>
    </w:p>
    <w:p w14:paraId="11C5B631" w14:textId="77777777" w:rsidR="0012340A" w:rsidRDefault="0012340A" w:rsidP="0012340A">
      <w:pPr>
        <w:rPr>
          <w:szCs w:val="18"/>
        </w:rPr>
      </w:pPr>
    </w:p>
    <w:p w14:paraId="68EB2EAB" w14:textId="77777777" w:rsidR="0012340A" w:rsidRDefault="0012340A" w:rsidP="0012340A">
      <w:pPr>
        <w:rPr>
          <w:szCs w:val="18"/>
        </w:rPr>
      </w:pPr>
    </w:p>
    <w:p w14:paraId="216A5128" w14:textId="77777777" w:rsidR="0012340A" w:rsidRDefault="0012340A" w:rsidP="0012340A">
      <w:pPr>
        <w:rPr>
          <w:szCs w:val="18"/>
        </w:rPr>
      </w:pPr>
    </w:p>
    <w:p w14:paraId="06B828C0" w14:textId="21601C23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3 that are included </w:t>
      </w:r>
      <w:r w:rsidRPr="00355295">
        <w:t>in your .zip file:</w:t>
      </w:r>
    </w:p>
    <w:p w14:paraId="70DEC716" w14:textId="77777777" w:rsidR="004D6A25" w:rsidRDefault="004D6A25" w:rsidP="0012340A"/>
    <w:p w14:paraId="62001096" w14:textId="723D6127" w:rsidR="009E495E" w:rsidRDefault="009E495E">
      <w:pPr>
        <w:spacing w:line="240" w:lineRule="auto"/>
      </w:pPr>
      <w:r>
        <w:br w:type="page"/>
      </w:r>
    </w:p>
    <w:p w14:paraId="3789253B" w14:textId="39CD737E" w:rsidR="0012340A" w:rsidRDefault="004D6A25" w:rsidP="007E7AAB">
      <w:pPr>
        <w:pStyle w:val="Question"/>
      </w:pPr>
      <w:r w:rsidRPr="004D6A25">
        <w:lastRenderedPageBreak/>
        <w:t xml:space="preserve">Your code correctly identified and removed the columns that contained only one value. </w:t>
      </w:r>
      <w:r w:rsidR="00B731E4">
        <w:t>P</w:t>
      </w:r>
      <w:r w:rsidRPr="004D6A25">
        <w:t>rovide a list of the variables removed and evidence of your code.</w:t>
      </w:r>
      <w:r w:rsidR="0012340A">
        <w:t xml:space="preserve"> </w:t>
      </w:r>
      <w:r>
        <w:br/>
      </w:r>
      <w:r w:rsidR="0012340A" w:rsidRPr="007E7AAB">
        <w:rPr>
          <w:b w:val="0"/>
        </w:rPr>
        <w:t>[</w:t>
      </w:r>
      <w:r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</w:t>
      </w:r>
      <w:r w:rsidR="0012340A" w:rsidRPr="007E7AAB">
        <w:rPr>
          <w:b w:val="0"/>
        </w:rPr>
        <w:t>]</w:t>
      </w:r>
    </w:p>
    <w:p w14:paraId="25E01BB2" w14:textId="77777777" w:rsidR="0012340A" w:rsidRDefault="0012340A" w:rsidP="005833BB">
      <w:pPr>
        <w:rPr>
          <w:szCs w:val="18"/>
        </w:rPr>
      </w:pPr>
    </w:p>
    <w:p w14:paraId="7F295CEC" w14:textId="77777777" w:rsidR="004D6A25" w:rsidRDefault="004D6A25" w:rsidP="005833BB">
      <w:pPr>
        <w:rPr>
          <w:szCs w:val="18"/>
        </w:rPr>
      </w:pPr>
    </w:p>
    <w:p w14:paraId="21934386" w14:textId="77777777" w:rsidR="0012340A" w:rsidRDefault="0012340A" w:rsidP="005833BB">
      <w:pPr>
        <w:rPr>
          <w:szCs w:val="18"/>
        </w:rPr>
      </w:pPr>
    </w:p>
    <w:p w14:paraId="29922693" w14:textId="77777777" w:rsidR="0012340A" w:rsidRDefault="0012340A" w:rsidP="005833BB">
      <w:pPr>
        <w:rPr>
          <w:szCs w:val="18"/>
        </w:rPr>
      </w:pPr>
    </w:p>
    <w:p w14:paraId="66DEA666" w14:textId="77777777" w:rsidR="0012340A" w:rsidRDefault="0012340A" w:rsidP="005833BB">
      <w:pPr>
        <w:rPr>
          <w:szCs w:val="18"/>
        </w:rPr>
      </w:pPr>
    </w:p>
    <w:p w14:paraId="4171F798" w14:textId="77777777" w:rsidR="004D6A25" w:rsidRDefault="004D6A25" w:rsidP="005833BB">
      <w:pPr>
        <w:rPr>
          <w:szCs w:val="18"/>
        </w:rPr>
      </w:pPr>
    </w:p>
    <w:p w14:paraId="4C345A7C" w14:textId="0DC260BB" w:rsidR="004D6A25" w:rsidRDefault="005C66F7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4 that are included </w:t>
      </w:r>
      <w:r w:rsidRPr="00355295">
        <w:t>in your .zip file:</w:t>
      </w:r>
    </w:p>
    <w:p w14:paraId="0F801FD7" w14:textId="77777777" w:rsidR="004D6A25" w:rsidRDefault="004D6A25" w:rsidP="005833BB">
      <w:pPr>
        <w:rPr>
          <w:szCs w:val="18"/>
        </w:rPr>
      </w:pPr>
    </w:p>
    <w:p w14:paraId="415237F3" w14:textId="77777777" w:rsidR="004D6A25" w:rsidRDefault="004D6A25" w:rsidP="005833BB">
      <w:pPr>
        <w:rPr>
          <w:szCs w:val="18"/>
        </w:rPr>
      </w:pPr>
    </w:p>
    <w:p w14:paraId="06A27E76" w14:textId="77777777" w:rsidR="0012340A" w:rsidRDefault="0012340A" w:rsidP="005833BB">
      <w:pPr>
        <w:rPr>
          <w:szCs w:val="18"/>
        </w:rPr>
      </w:pPr>
    </w:p>
    <w:p w14:paraId="136090A9" w14:textId="77777777" w:rsidR="003D1578" w:rsidRDefault="003D1578" w:rsidP="005833BB">
      <w:pPr>
        <w:rPr>
          <w:szCs w:val="18"/>
        </w:rPr>
      </w:pPr>
    </w:p>
    <w:p w14:paraId="7A9A6A80" w14:textId="77777777" w:rsidR="003D1578" w:rsidRDefault="003D1578" w:rsidP="005833BB">
      <w:pPr>
        <w:rPr>
          <w:szCs w:val="18"/>
        </w:rPr>
      </w:pPr>
    </w:p>
    <w:p w14:paraId="69A085EF" w14:textId="77777777" w:rsidR="003D1578" w:rsidRDefault="003D1578" w:rsidP="005833BB">
      <w:pPr>
        <w:rPr>
          <w:rFonts w:ascii="Helvetica" w:hAnsi="Helvetica" w:cs="Helvetica"/>
          <w:sz w:val="40"/>
          <w:szCs w:val="40"/>
        </w:rPr>
      </w:pPr>
    </w:p>
    <w:p w14:paraId="3CF63B15" w14:textId="77777777" w:rsidR="003D1578" w:rsidRDefault="003D1578" w:rsidP="005833BB"/>
    <w:p w14:paraId="4D455E6F" w14:textId="1C7EA9F5" w:rsidR="009E495E" w:rsidRDefault="009E495E">
      <w:pPr>
        <w:spacing w:line="240" w:lineRule="auto"/>
        <w:rPr>
          <w:szCs w:val="18"/>
        </w:rPr>
      </w:pPr>
      <w:r>
        <w:rPr>
          <w:szCs w:val="18"/>
        </w:rPr>
        <w:br w:type="page"/>
      </w:r>
    </w:p>
    <w:p w14:paraId="22DA1B75" w14:textId="068B62F5" w:rsidR="0012340A" w:rsidRDefault="00B731E4" w:rsidP="007E7AAB">
      <w:pPr>
        <w:pStyle w:val="Question"/>
      </w:pPr>
      <w:r>
        <w:lastRenderedPageBreak/>
        <w:t>C</w:t>
      </w:r>
      <w:r w:rsidR="004D6A25" w:rsidRPr="004D6A25">
        <w:t xml:space="preserve">onvert the variables </w:t>
      </w:r>
      <w:proofErr w:type="spellStart"/>
      <w:r w:rsidR="004D6A25" w:rsidRPr="007E7AAB">
        <w:rPr>
          <w:b w:val="0"/>
          <w:i/>
        </w:rPr>
        <w:t>created_utc</w:t>
      </w:r>
      <w:proofErr w:type="spellEnd"/>
      <w:r w:rsidR="004D6A25" w:rsidRPr="004D6A25">
        <w:t xml:space="preserve"> and </w:t>
      </w:r>
      <w:proofErr w:type="spellStart"/>
      <w:r w:rsidR="004D6A25" w:rsidRPr="007E7AAB">
        <w:rPr>
          <w:b w:val="0"/>
          <w:i/>
        </w:rPr>
        <w:t>retrieved_on</w:t>
      </w:r>
      <w:proofErr w:type="spellEnd"/>
      <w:r w:rsidR="004D6A25" w:rsidRPr="004D6A25">
        <w:t xml:space="preserve"> to unordered factors containing the weekdays. </w:t>
      </w:r>
      <w:r>
        <w:t>P</w:t>
      </w:r>
      <w:r w:rsidR="004D6A25" w:rsidRPr="004D6A25">
        <w:t>rovide tables of the frequencies for the two new variables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D6A25" w:rsidRPr="007E7AAB">
        <w:rPr>
          <w:b w:val="0"/>
        </w:rPr>
        <w:t>4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D8F304D" w14:textId="77777777" w:rsidR="008C1BCE" w:rsidRDefault="008C1BCE" w:rsidP="004D6A25">
      <w:pPr>
        <w:pStyle w:val="Header"/>
        <w:rPr>
          <w:b w:val="0"/>
          <w:szCs w:val="18"/>
        </w:rPr>
      </w:pPr>
      <w:bookmarkStart w:id="2" w:name="_Major_assignment_1:_1"/>
      <w:bookmarkEnd w:id="2"/>
    </w:p>
    <w:p w14:paraId="593CF1EE" w14:textId="77777777" w:rsidR="008C1BCE" w:rsidRDefault="008C1BCE" w:rsidP="004D6A25">
      <w:pPr>
        <w:pStyle w:val="Header"/>
        <w:rPr>
          <w:b w:val="0"/>
          <w:szCs w:val="18"/>
        </w:rPr>
      </w:pPr>
    </w:p>
    <w:p w14:paraId="5B3D781A" w14:textId="77777777" w:rsidR="004D6A25" w:rsidRDefault="004D6A25" w:rsidP="004D6A25">
      <w:pPr>
        <w:pStyle w:val="Header"/>
        <w:rPr>
          <w:b w:val="0"/>
          <w:szCs w:val="18"/>
        </w:rPr>
      </w:pPr>
    </w:p>
    <w:p w14:paraId="7B16CEA6" w14:textId="77777777" w:rsidR="00540347" w:rsidRDefault="00540347" w:rsidP="004D6A25">
      <w:pPr>
        <w:pStyle w:val="Header"/>
        <w:rPr>
          <w:b w:val="0"/>
          <w:szCs w:val="18"/>
        </w:rPr>
      </w:pPr>
    </w:p>
    <w:p w14:paraId="3502B490" w14:textId="77777777" w:rsidR="00540347" w:rsidRDefault="00540347" w:rsidP="004D6A25">
      <w:pPr>
        <w:pStyle w:val="Header"/>
        <w:rPr>
          <w:b w:val="0"/>
          <w:szCs w:val="18"/>
        </w:rPr>
      </w:pPr>
    </w:p>
    <w:p w14:paraId="43D5C544" w14:textId="77777777" w:rsidR="00540347" w:rsidRDefault="00540347" w:rsidP="004D6A25">
      <w:pPr>
        <w:pStyle w:val="Header"/>
        <w:rPr>
          <w:b w:val="0"/>
          <w:szCs w:val="18"/>
        </w:rPr>
      </w:pPr>
    </w:p>
    <w:p w14:paraId="7AFD8A15" w14:textId="7EAF5A29" w:rsidR="0054034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5</w:t>
      </w:r>
      <w:r w:rsidRPr="005C66F7">
        <w:t xml:space="preserve"> that are included in your .zip file:</w:t>
      </w:r>
    </w:p>
    <w:p w14:paraId="6BA7334C" w14:textId="77777777" w:rsidR="00540347" w:rsidRDefault="00540347" w:rsidP="004D6A25">
      <w:pPr>
        <w:pStyle w:val="Header"/>
        <w:rPr>
          <w:b w:val="0"/>
          <w:szCs w:val="18"/>
        </w:rPr>
      </w:pPr>
    </w:p>
    <w:p w14:paraId="1BDF6766" w14:textId="77777777" w:rsidR="003D1578" w:rsidRDefault="003D1578" w:rsidP="004D6A25">
      <w:pPr>
        <w:pStyle w:val="Header"/>
        <w:rPr>
          <w:b w:val="0"/>
          <w:szCs w:val="18"/>
        </w:rPr>
      </w:pPr>
    </w:p>
    <w:p w14:paraId="0867EB91" w14:textId="4C51047C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7C30FCDB" w14:textId="2E48823C" w:rsidR="004D6A25" w:rsidRDefault="008C1BCE" w:rsidP="007E7AAB">
      <w:pPr>
        <w:pStyle w:val="Question"/>
      </w:pPr>
      <w:r w:rsidRPr="008C1BCE">
        <w:lastRenderedPageBreak/>
        <w:t>Your code successfully convert</w:t>
      </w:r>
      <w:r w:rsidR="00B731E4">
        <w:t>s</w:t>
      </w:r>
      <w:r w:rsidRPr="008C1BCE">
        <w:t xml:space="preserve"> the titles of the </w:t>
      </w:r>
      <w:proofErr w:type="spellStart"/>
      <w:r w:rsidRPr="008C1BCE">
        <w:t>reddit</w:t>
      </w:r>
      <w:proofErr w:type="spellEnd"/>
      <w:r w:rsidRPr="008C1BCE">
        <w:t xml:space="preserve"> posts to an incidence matrix of the words that appear in at least 500 posts. </w:t>
      </w:r>
      <w:r w:rsidR="00B731E4">
        <w:t>P</w:t>
      </w:r>
      <w:r w:rsidRPr="008C1BCE">
        <w:t xml:space="preserve">rovide a list of the words that appear in at least 500 posts and incorporate the incidence matrix into the </w:t>
      </w:r>
      <w:proofErr w:type="spellStart"/>
      <w:r w:rsidRPr="008C1BCE">
        <w:t>reddit</w:t>
      </w:r>
      <w:proofErr w:type="spellEnd"/>
      <w:r w:rsidRPr="008C1BCE">
        <w:t xml:space="preserve"> data frame. </w:t>
      </w:r>
      <w:r w:rsidR="00B731E4">
        <w:t>P</w:t>
      </w:r>
      <w:r w:rsidRPr="008C1BCE">
        <w:t>rovided evidence of your code.</w:t>
      </w:r>
      <w:r w:rsidR="004D6A25">
        <w:br/>
      </w:r>
      <w:r w:rsidR="004D6A25" w:rsidRPr="007E7AAB">
        <w:rPr>
          <w:b w:val="0"/>
        </w:rPr>
        <w:t>[</w:t>
      </w:r>
      <w:r w:rsidRPr="007E7AAB">
        <w:rPr>
          <w:b w:val="0"/>
        </w:rPr>
        <w:t>10</w:t>
      </w:r>
      <w:r w:rsidR="004D6A25" w:rsidRPr="007E7AAB">
        <w:rPr>
          <w:b w:val="0"/>
        </w:rPr>
        <w:t xml:space="preserve"> points]</w:t>
      </w:r>
    </w:p>
    <w:p w14:paraId="60356A04" w14:textId="77777777" w:rsidR="004D6A25" w:rsidRDefault="004D6A25" w:rsidP="004D6A25">
      <w:pPr>
        <w:pStyle w:val="Header"/>
      </w:pPr>
    </w:p>
    <w:p w14:paraId="7E6162DA" w14:textId="77777777" w:rsidR="004D6A25" w:rsidRDefault="004D6A25" w:rsidP="004D6A25">
      <w:pPr>
        <w:pStyle w:val="Header"/>
      </w:pPr>
    </w:p>
    <w:p w14:paraId="648E7085" w14:textId="77777777" w:rsidR="003D1578" w:rsidRDefault="003D1578" w:rsidP="004D6A25">
      <w:pPr>
        <w:pStyle w:val="Header"/>
      </w:pPr>
    </w:p>
    <w:p w14:paraId="477F8E8F" w14:textId="5B74D9A3" w:rsidR="003D1578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6</w:t>
      </w:r>
      <w:r w:rsidRPr="005C66F7">
        <w:t xml:space="preserve"> that are included in your .zip file:</w:t>
      </w:r>
    </w:p>
    <w:p w14:paraId="52B0D751" w14:textId="77777777" w:rsidR="003D1578" w:rsidRDefault="003D1578" w:rsidP="004D6A25">
      <w:pPr>
        <w:pStyle w:val="Header"/>
      </w:pPr>
    </w:p>
    <w:p w14:paraId="791A4ACA" w14:textId="55646852" w:rsidR="009E495E" w:rsidRDefault="009E495E">
      <w:pPr>
        <w:spacing w:line="240" w:lineRule="auto"/>
        <w:rPr>
          <w:b/>
        </w:rPr>
      </w:pPr>
      <w:r>
        <w:br w:type="page"/>
      </w:r>
    </w:p>
    <w:p w14:paraId="199C0009" w14:textId="232FD922" w:rsidR="004D6A25" w:rsidRDefault="003D1578" w:rsidP="007E7AAB">
      <w:pPr>
        <w:pStyle w:val="Question"/>
      </w:pPr>
      <w:r w:rsidRPr="003D1578">
        <w:lastRenderedPageBreak/>
        <w:t>Your code correctly identifie</w:t>
      </w:r>
      <w:r w:rsidR="00B731E4">
        <w:t>s</w:t>
      </w:r>
      <w:r w:rsidRPr="003D1578">
        <w:t xml:space="preserve"> all factors where at least one level occurs less than 30 times and recode</w:t>
      </w:r>
      <w:r w:rsidR="00B731E4">
        <w:t xml:space="preserve">s </w:t>
      </w:r>
      <w:r w:rsidRPr="003D1578">
        <w:t xml:space="preserve">them by amalgamating levels appropriately. </w:t>
      </w:r>
      <w:r w:rsidR="00B731E4">
        <w:t>P</w:t>
      </w:r>
      <w:r w:rsidRPr="003D1578">
        <w:t>rovide a list of the factors that were recoded</w:t>
      </w:r>
      <w:r w:rsidR="00B731E4">
        <w:t xml:space="preserve"> and p</w:t>
      </w:r>
      <w:r w:rsidRPr="003D1578">
        <w:t>rovide evidence of your code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00B4227F" w14:textId="77777777" w:rsidR="004D6A25" w:rsidRDefault="004D6A25" w:rsidP="004D6A25">
      <w:pPr>
        <w:pStyle w:val="Header"/>
      </w:pPr>
    </w:p>
    <w:p w14:paraId="10BA1EF5" w14:textId="77777777" w:rsidR="004D6A25" w:rsidRDefault="004D6A25" w:rsidP="004D6A25">
      <w:pPr>
        <w:pStyle w:val="Header"/>
      </w:pPr>
    </w:p>
    <w:p w14:paraId="7F2AA168" w14:textId="77777777" w:rsidR="003D1578" w:rsidRDefault="003D1578" w:rsidP="004D6A25">
      <w:pPr>
        <w:pStyle w:val="Header"/>
      </w:pPr>
    </w:p>
    <w:p w14:paraId="217F0BA5" w14:textId="77777777" w:rsidR="003D1578" w:rsidRDefault="003D1578" w:rsidP="004D6A25">
      <w:pPr>
        <w:pStyle w:val="Header"/>
      </w:pPr>
    </w:p>
    <w:p w14:paraId="21EE6BF8" w14:textId="07BC6EAF" w:rsidR="003D1578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7</w:t>
      </w:r>
      <w:r w:rsidRPr="005C66F7">
        <w:t xml:space="preserve"> that are included in your .zip file:</w:t>
      </w:r>
    </w:p>
    <w:p w14:paraId="4F425922" w14:textId="73866C1D" w:rsidR="009E495E" w:rsidRDefault="009E495E">
      <w:pPr>
        <w:spacing w:line="240" w:lineRule="auto"/>
        <w:rPr>
          <w:b/>
        </w:rPr>
      </w:pPr>
      <w:r>
        <w:br w:type="page"/>
      </w:r>
    </w:p>
    <w:p w14:paraId="39DA52C8" w14:textId="2A6CD6DC" w:rsidR="004D6A25" w:rsidRPr="00B40809" w:rsidRDefault="00B40809" w:rsidP="007E7AAB">
      <w:pPr>
        <w:pStyle w:val="Question"/>
      </w:pPr>
      <w:r w:rsidRPr="00B40809">
        <w:lastRenderedPageBreak/>
        <w:t>Your code correctly identifie</w:t>
      </w:r>
      <w:r w:rsidR="007C6D01">
        <w:t>s</w:t>
      </w:r>
      <w:r w:rsidRPr="00B40809">
        <w:t xml:space="preserve"> all factors with more than 100 levels and recode</w:t>
      </w:r>
      <w:r w:rsidR="007C6D01">
        <w:t>s</w:t>
      </w:r>
      <w:r w:rsidRPr="00B40809">
        <w:t xml:space="preserve"> them by amalgamating levels appropriately. </w:t>
      </w:r>
      <w:r w:rsidR="007C6D01">
        <w:t>P</w:t>
      </w:r>
      <w:r w:rsidRPr="00B40809">
        <w:t>rovide a list of the factors that were recoded</w:t>
      </w:r>
      <w:r w:rsidR="007C6D01">
        <w:t xml:space="preserve"> and</w:t>
      </w:r>
      <w:r w:rsidRPr="00B40809">
        <w:t xml:space="preserve"> evidence of</w:t>
      </w:r>
      <w:r>
        <w:t xml:space="preserve"> your code</w:t>
      </w:r>
      <w:r w:rsidRPr="00B40809">
        <w:t>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361A9E49" w14:textId="77777777" w:rsidR="00B40809" w:rsidRDefault="00B40809" w:rsidP="00B40809">
      <w:pPr>
        <w:pStyle w:val="Header"/>
      </w:pPr>
    </w:p>
    <w:p w14:paraId="3637372E" w14:textId="77777777" w:rsidR="00B40809" w:rsidRDefault="00B40809" w:rsidP="00B40809">
      <w:pPr>
        <w:pStyle w:val="Header"/>
      </w:pPr>
    </w:p>
    <w:p w14:paraId="3F62516B" w14:textId="77777777" w:rsidR="004D6A25" w:rsidRDefault="004D6A25" w:rsidP="004D6A25">
      <w:pPr>
        <w:pStyle w:val="Header"/>
      </w:pPr>
    </w:p>
    <w:p w14:paraId="07A6A57E" w14:textId="77777777" w:rsidR="004D6A25" w:rsidRDefault="004D6A25" w:rsidP="004D6A25">
      <w:pPr>
        <w:pStyle w:val="Header"/>
      </w:pPr>
    </w:p>
    <w:p w14:paraId="1F27764B" w14:textId="08A4D5A8" w:rsidR="004D6A25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8</w:t>
      </w:r>
      <w:r w:rsidRPr="005C66F7">
        <w:t xml:space="preserve"> that are included in your .zip file:</w:t>
      </w:r>
    </w:p>
    <w:p w14:paraId="36A54388" w14:textId="7D1C8667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23241A6A" w14:textId="112A93F0" w:rsidR="004D6A25" w:rsidRDefault="00FC4C83" w:rsidP="00E94D35">
      <w:pPr>
        <w:pStyle w:val="Question"/>
      </w:pPr>
      <w:r w:rsidRPr="00FC4C83">
        <w:lastRenderedPageBreak/>
        <w:t>Your code correctly identifie</w:t>
      </w:r>
      <w:r w:rsidR="00541988">
        <w:t>s</w:t>
      </w:r>
      <w:r w:rsidRPr="00FC4C83">
        <w:t xml:space="preserve"> and remove</w:t>
      </w:r>
      <w:r w:rsidR="00541988">
        <w:t>s</w:t>
      </w:r>
      <w:r w:rsidRPr="00FC4C83">
        <w:t xml:space="preserve"> all factors that cannot be suitably recoded so that each level occurs at least 30 times. </w:t>
      </w:r>
      <w:r w:rsidR="00541988">
        <w:t>P</w:t>
      </w:r>
      <w:r w:rsidRPr="00FC4C83">
        <w:t>rovide a list of the factors that were removed</w:t>
      </w:r>
      <w:r w:rsidR="00541988">
        <w:t xml:space="preserve"> and </w:t>
      </w:r>
      <w:r w:rsidRPr="00FC4C83">
        <w:t>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47F1D278" w14:textId="77777777" w:rsidR="004D6A25" w:rsidRDefault="004D6A25" w:rsidP="004D6A25">
      <w:pPr>
        <w:pStyle w:val="Header"/>
      </w:pPr>
    </w:p>
    <w:p w14:paraId="526ECDB3" w14:textId="77777777" w:rsidR="00FC4C83" w:rsidRDefault="00FC4C83" w:rsidP="004D6A25">
      <w:pPr>
        <w:pStyle w:val="Header"/>
      </w:pPr>
    </w:p>
    <w:p w14:paraId="7FD62869" w14:textId="77777777" w:rsidR="00FC4C83" w:rsidRDefault="00FC4C83" w:rsidP="004D6A25">
      <w:pPr>
        <w:pStyle w:val="Header"/>
      </w:pPr>
    </w:p>
    <w:p w14:paraId="55D942EC" w14:textId="7748F078" w:rsidR="00FC4C83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9</w:t>
      </w:r>
      <w:r w:rsidRPr="005C66F7">
        <w:t xml:space="preserve"> that are included in your .zip file:</w:t>
      </w:r>
    </w:p>
    <w:p w14:paraId="3B161FA9" w14:textId="77777777" w:rsidR="004D6A25" w:rsidRDefault="004D6A25" w:rsidP="004D6A25">
      <w:pPr>
        <w:pStyle w:val="Header"/>
      </w:pPr>
    </w:p>
    <w:p w14:paraId="5AC9775A" w14:textId="71C7889C" w:rsidR="009E495E" w:rsidRDefault="009E495E">
      <w:pPr>
        <w:spacing w:line="240" w:lineRule="auto"/>
        <w:rPr>
          <w:b/>
        </w:rPr>
      </w:pPr>
      <w:r>
        <w:br w:type="page"/>
      </w:r>
    </w:p>
    <w:p w14:paraId="2ABF4399" w14:textId="05BA75BD" w:rsidR="004D6A25" w:rsidRDefault="00541988" w:rsidP="00E94D35">
      <w:pPr>
        <w:pStyle w:val="Question"/>
      </w:pPr>
      <w:r>
        <w:lastRenderedPageBreak/>
        <w:t>Your code correctly identifies</w:t>
      </w:r>
      <w:r w:rsidR="00FC4C83" w:rsidRPr="00FC4C83">
        <w:t xml:space="preserve"> and remove</w:t>
      </w:r>
      <w:r>
        <w:t>s</w:t>
      </w:r>
      <w:r w:rsidR="00FC4C83" w:rsidRPr="00FC4C83">
        <w:t xml:space="preserve"> all columns with an excessive</w:t>
      </w:r>
      <w:r>
        <w:t xml:space="preserve"> number of missing values. P</w:t>
      </w:r>
      <w:r w:rsidR="00FC4C83" w:rsidRPr="00FC4C83">
        <w:t xml:space="preserve">rovide a list of the variables </w:t>
      </w:r>
      <w:r>
        <w:t xml:space="preserve">that were </w:t>
      </w:r>
      <w:r w:rsidR="00FC4C83" w:rsidRPr="00FC4C83">
        <w:t>removed and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C4C83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7DF4932E" w14:textId="77777777" w:rsidR="004D6A25" w:rsidRDefault="004D6A25" w:rsidP="004D6A25">
      <w:pPr>
        <w:pStyle w:val="Header"/>
      </w:pPr>
    </w:p>
    <w:p w14:paraId="08221379" w14:textId="77777777" w:rsidR="00350FEF" w:rsidRDefault="00350FEF" w:rsidP="004D6A25">
      <w:pPr>
        <w:pStyle w:val="Header"/>
      </w:pPr>
    </w:p>
    <w:p w14:paraId="1E51C4E7" w14:textId="77777777" w:rsidR="00350FEF" w:rsidRDefault="00350FEF" w:rsidP="004D6A25">
      <w:pPr>
        <w:pStyle w:val="Header"/>
      </w:pPr>
    </w:p>
    <w:p w14:paraId="0691100A" w14:textId="6A7C2C77" w:rsidR="004D6A25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0</w:t>
      </w:r>
      <w:r w:rsidRPr="005C66F7">
        <w:t xml:space="preserve"> that are included in your .zip file:</w:t>
      </w:r>
    </w:p>
    <w:p w14:paraId="0620FFBE" w14:textId="77777777" w:rsidR="004D6A25" w:rsidRDefault="004D6A25" w:rsidP="004D6A25">
      <w:pPr>
        <w:pStyle w:val="Header"/>
      </w:pPr>
    </w:p>
    <w:p w14:paraId="2B9ACB6B" w14:textId="7B9A20FA" w:rsidR="009E495E" w:rsidRDefault="009E495E">
      <w:pPr>
        <w:spacing w:line="240" w:lineRule="auto"/>
        <w:rPr>
          <w:b/>
        </w:rPr>
      </w:pPr>
      <w:r>
        <w:br w:type="page"/>
      </w:r>
    </w:p>
    <w:p w14:paraId="008F0CC8" w14:textId="108C01E6" w:rsidR="004D6A25" w:rsidRDefault="00541988" w:rsidP="00E94D35">
      <w:pPr>
        <w:pStyle w:val="Question"/>
      </w:pPr>
      <w:r>
        <w:lastRenderedPageBreak/>
        <w:t>P</w:t>
      </w:r>
      <w:r w:rsidR="00350FEF" w:rsidRPr="00350FEF">
        <w:t xml:space="preserve">rovide a list of the remaining factors and the number of levels in the </w:t>
      </w:r>
      <w:proofErr w:type="spellStart"/>
      <w:r w:rsidR="00350FEF" w:rsidRPr="00350FEF">
        <w:t>reddit</w:t>
      </w:r>
      <w:proofErr w:type="spellEnd"/>
      <w:r w:rsidR="00350FEF" w:rsidRPr="00350FEF">
        <w:t xml:space="preserve"> data frame at the end of the data cleaning steps.</w:t>
      </w:r>
      <w:r w:rsidR="004D6A25">
        <w:br/>
      </w:r>
      <w:r w:rsidR="004D6A25" w:rsidRPr="00E94D35">
        <w:rPr>
          <w:b w:val="0"/>
        </w:rPr>
        <w:t>[</w:t>
      </w:r>
      <w:r w:rsidR="00350FEF" w:rsidRPr="00E94D35">
        <w:rPr>
          <w:b w:val="0"/>
        </w:rPr>
        <w:t>1</w:t>
      </w:r>
      <w:r w:rsidR="004D6A25" w:rsidRPr="00E94D35">
        <w:rPr>
          <w:b w:val="0"/>
        </w:rPr>
        <w:t xml:space="preserve"> point]</w:t>
      </w:r>
    </w:p>
    <w:p w14:paraId="3AFFC0AA" w14:textId="77777777" w:rsidR="004D6A25" w:rsidRDefault="004D6A25" w:rsidP="004D6A25">
      <w:pPr>
        <w:pStyle w:val="Header"/>
      </w:pPr>
    </w:p>
    <w:p w14:paraId="066C5FAF" w14:textId="77777777" w:rsidR="0012159E" w:rsidRDefault="0012159E" w:rsidP="004D6A25">
      <w:pPr>
        <w:pStyle w:val="Header"/>
      </w:pPr>
    </w:p>
    <w:p w14:paraId="069F62B7" w14:textId="77777777" w:rsidR="0012159E" w:rsidRDefault="0012159E" w:rsidP="004D6A25">
      <w:pPr>
        <w:pStyle w:val="Header"/>
      </w:pPr>
    </w:p>
    <w:p w14:paraId="6C7A7F8A" w14:textId="77777777" w:rsidR="0012159E" w:rsidRDefault="0012159E" w:rsidP="004D6A25">
      <w:pPr>
        <w:pStyle w:val="Header"/>
      </w:pPr>
    </w:p>
    <w:p w14:paraId="0AEA1207" w14:textId="0B99020A" w:rsidR="004D6A25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11</w:t>
      </w:r>
      <w:r w:rsidRPr="005C66F7">
        <w:t xml:space="preserve"> that are included in your .zip file:</w:t>
      </w:r>
    </w:p>
    <w:p w14:paraId="50C240F4" w14:textId="2EE9BBED" w:rsidR="009E495E" w:rsidRDefault="009E495E">
      <w:pPr>
        <w:spacing w:line="240" w:lineRule="auto"/>
        <w:rPr>
          <w:b/>
        </w:rPr>
      </w:pPr>
      <w:r>
        <w:br w:type="page"/>
      </w:r>
    </w:p>
    <w:p w14:paraId="64328B37" w14:textId="6D23DB73" w:rsidR="004D6A25" w:rsidRDefault="00541988" w:rsidP="00E94D35">
      <w:pPr>
        <w:pStyle w:val="Question"/>
      </w:pPr>
      <w:r>
        <w:lastRenderedPageBreak/>
        <w:t>C</w:t>
      </w:r>
      <w:r w:rsidR="0012159E" w:rsidRPr="0012159E">
        <w:t>orrectly identif</w:t>
      </w:r>
      <w:r>
        <w:t>y</w:t>
      </w:r>
      <w:r w:rsidR="0012159E" w:rsidRPr="0012159E">
        <w:t xml:space="preserve"> the numerical predictor variables. </w:t>
      </w:r>
      <w:r>
        <w:t>C</w:t>
      </w:r>
      <w:r w:rsidR="0012159E" w:rsidRPr="0012159E">
        <w:t xml:space="preserve">orrectly plot the score against each of the numerical predictor variables, with and without the transformation. </w:t>
      </w:r>
      <w:r>
        <w:t>C</w:t>
      </w:r>
      <w:r w:rsidR="0012159E" w:rsidRPr="0012159E">
        <w:t>learly state your conclusion about whether the transformations should be applied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12159E" w:rsidRPr="00E94D35">
        <w:rPr>
          <w:b w:val="0"/>
        </w:rPr>
        <w:t>5</w:t>
      </w:r>
      <w:r w:rsidR="004D6A25" w:rsidRPr="00E94D35">
        <w:rPr>
          <w:b w:val="0"/>
        </w:rPr>
        <w:t xml:space="preserve"> points]</w:t>
      </w:r>
    </w:p>
    <w:p w14:paraId="4742AEA3" w14:textId="77777777" w:rsidR="004D6A25" w:rsidRDefault="004D6A25" w:rsidP="004D6A25">
      <w:pPr>
        <w:pStyle w:val="Header"/>
      </w:pPr>
    </w:p>
    <w:p w14:paraId="02139B52" w14:textId="77777777" w:rsidR="004D6A25" w:rsidRDefault="004D6A25" w:rsidP="004D6A25">
      <w:pPr>
        <w:pStyle w:val="Header"/>
      </w:pPr>
    </w:p>
    <w:p w14:paraId="49E92925" w14:textId="77777777" w:rsidR="00403DD1" w:rsidRDefault="00403DD1" w:rsidP="004D6A25">
      <w:pPr>
        <w:pStyle w:val="Header"/>
      </w:pPr>
    </w:p>
    <w:p w14:paraId="10DC3A53" w14:textId="77777777" w:rsidR="00403DD1" w:rsidRDefault="00403DD1" w:rsidP="004D6A25">
      <w:pPr>
        <w:pStyle w:val="Header"/>
      </w:pPr>
    </w:p>
    <w:p w14:paraId="6BB6395F" w14:textId="36352310" w:rsidR="00403DD1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2</w:t>
      </w:r>
      <w:r w:rsidRPr="005C66F7">
        <w:t xml:space="preserve"> that are included in your .zip file:</w:t>
      </w:r>
    </w:p>
    <w:p w14:paraId="453A4034" w14:textId="11C79483" w:rsidR="009E495E" w:rsidRDefault="009E495E">
      <w:pPr>
        <w:spacing w:line="240" w:lineRule="auto"/>
        <w:rPr>
          <w:b/>
        </w:rPr>
      </w:pPr>
      <w:r>
        <w:br w:type="page"/>
      </w:r>
    </w:p>
    <w:p w14:paraId="1B5C20E0" w14:textId="7967C9E0" w:rsidR="004D6A25" w:rsidRDefault="006D4C0C" w:rsidP="00E94D35">
      <w:pPr>
        <w:pStyle w:val="Question"/>
      </w:pPr>
      <w:r>
        <w:lastRenderedPageBreak/>
        <w:t>C</w:t>
      </w:r>
      <w:r w:rsidR="006A7E5A" w:rsidRPr="006A7E5A">
        <w:t xml:space="preserve">orrectly fit the multiple linear regression model to the data. </w:t>
      </w:r>
      <w:r w:rsidR="00F94433">
        <w:t>O</w:t>
      </w:r>
      <w:r w:rsidR="006A7E5A" w:rsidRPr="006A7E5A">
        <w:t xml:space="preserve">btain relevant diagnostic plots and state your conclusion about the model assumptions. </w:t>
      </w:r>
      <w:r w:rsidR="00F94433">
        <w:t>P</w:t>
      </w:r>
      <w:r w:rsidR="006A7E5A" w:rsidRPr="006A7E5A">
        <w:t>rovide a concise summary of the model fit and evidence of your code.</w:t>
      </w:r>
      <w:r w:rsidR="004D6A25">
        <w:br/>
      </w:r>
      <w:r w:rsidR="004D6A25" w:rsidRPr="00E94D35">
        <w:rPr>
          <w:b w:val="0"/>
        </w:rPr>
        <w:t>[</w:t>
      </w:r>
      <w:r w:rsidR="006A7E5A" w:rsidRPr="00E94D35">
        <w:rPr>
          <w:b w:val="0"/>
        </w:rPr>
        <w:t>6</w:t>
      </w:r>
      <w:r w:rsidR="004D6A25" w:rsidRPr="00E94D35">
        <w:rPr>
          <w:b w:val="0"/>
        </w:rPr>
        <w:t xml:space="preserve"> points]</w:t>
      </w:r>
    </w:p>
    <w:p w14:paraId="66BDD332" w14:textId="77777777" w:rsidR="004D6A25" w:rsidRDefault="004D6A25" w:rsidP="004D6A25">
      <w:pPr>
        <w:pStyle w:val="Header"/>
      </w:pPr>
    </w:p>
    <w:p w14:paraId="3865E095" w14:textId="77777777" w:rsidR="004D6A25" w:rsidRDefault="004D6A25" w:rsidP="004D6A25">
      <w:pPr>
        <w:pStyle w:val="Header"/>
      </w:pPr>
    </w:p>
    <w:p w14:paraId="2F8EED5D" w14:textId="77777777" w:rsidR="005C66F7" w:rsidRDefault="005C66F7" w:rsidP="004D6A25">
      <w:pPr>
        <w:pStyle w:val="Header"/>
      </w:pPr>
    </w:p>
    <w:p w14:paraId="1934C661" w14:textId="5CD28949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</w:t>
      </w:r>
      <w:r w:rsidRPr="005C66F7">
        <w:t>3 that are included in your .zip file:</w:t>
      </w:r>
    </w:p>
    <w:p w14:paraId="3765783D" w14:textId="7C4F53C0" w:rsidR="009E495E" w:rsidRDefault="009E495E">
      <w:pPr>
        <w:spacing w:line="240" w:lineRule="auto"/>
        <w:rPr>
          <w:b/>
        </w:rPr>
      </w:pPr>
      <w:r>
        <w:br w:type="page"/>
      </w:r>
    </w:p>
    <w:p w14:paraId="26A5284D" w14:textId="0F9A6F96" w:rsidR="004D6A25" w:rsidRDefault="00F94433" w:rsidP="00E94D35">
      <w:pPr>
        <w:pStyle w:val="Question"/>
      </w:pPr>
      <w:r>
        <w:lastRenderedPageBreak/>
        <w:t>Co</w:t>
      </w:r>
      <w:r w:rsidR="00A41138" w:rsidRPr="00A41138">
        <w:t>rrectly identif</w:t>
      </w:r>
      <w:r>
        <w:t>y</w:t>
      </w:r>
      <w:r w:rsidR="00A41138" w:rsidRPr="00A41138">
        <w:t xml:space="preserve"> all factors affected by aliasing in the regression model and update the model to remove those factors. </w:t>
      </w:r>
      <w:r>
        <w:t>P</w:t>
      </w:r>
      <w:r w:rsidR="00A41138" w:rsidRPr="00A41138">
        <w:t>rovide a list of the factors removed from the regression model and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4AC29A45" w14:textId="77777777" w:rsidR="004D6A25" w:rsidRDefault="004D6A25" w:rsidP="004D6A25">
      <w:pPr>
        <w:pStyle w:val="Header"/>
      </w:pPr>
    </w:p>
    <w:p w14:paraId="2907E6A5" w14:textId="77777777" w:rsidR="004D6A25" w:rsidRDefault="004D6A25" w:rsidP="004D6A25">
      <w:pPr>
        <w:pStyle w:val="Header"/>
      </w:pPr>
    </w:p>
    <w:p w14:paraId="2F280529" w14:textId="77777777" w:rsidR="004D6A25" w:rsidRDefault="004D6A25" w:rsidP="004D6A25">
      <w:pPr>
        <w:pStyle w:val="Header"/>
      </w:pPr>
    </w:p>
    <w:p w14:paraId="03051A83" w14:textId="3216207B" w:rsidR="00051E7B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4</w:t>
      </w:r>
      <w:r w:rsidRPr="005C66F7">
        <w:t xml:space="preserve"> that are included in your .zip file:</w:t>
      </w:r>
    </w:p>
    <w:p w14:paraId="75D6D201" w14:textId="42ACCFAA" w:rsidR="009E495E" w:rsidRDefault="009E495E">
      <w:pPr>
        <w:spacing w:line="240" w:lineRule="auto"/>
        <w:rPr>
          <w:b/>
        </w:rPr>
      </w:pPr>
      <w:r>
        <w:br w:type="page"/>
      </w:r>
    </w:p>
    <w:p w14:paraId="0C6DB8AD" w14:textId="55C76B8E" w:rsidR="004D6A25" w:rsidRDefault="00E53903" w:rsidP="00E94D35">
      <w:pPr>
        <w:pStyle w:val="Question"/>
      </w:pPr>
      <w:r>
        <w:lastRenderedPageBreak/>
        <w:t>A</w:t>
      </w:r>
      <w:r w:rsidR="00051E7B" w:rsidRPr="00051E7B">
        <w:t>ppl</w:t>
      </w:r>
      <w:r>
        <w:t>y</w:t>
      </w:r>
      <w:r w:rsidR="00051E7B" w:rsidRPr="00051E7B">
        <w:t xml:space="preserve"> an appropriate statistical criterion to determine whether the variables </w:t>
      </w:r>
      <w:proofErr w:type="spellStart"/>
      <w:r w:rsidR="00051E7B" w:rsidRPr="00E94D35">
        <w:rPr>
          <w:b w:val="0"/>
          <w:i/>
        </w:rPr>
        <w:t>author_cakeday</w:t>
      </w:r>
      <w:proofErr w:type="spellEnd"/>
      <w:r w:rsidR="00051E7B" w:rsidRPr="00051E7B">
        <w:t xml:space="preserve"> and </w:t>
      </w:r>
      <w:proofErr w:type="spellStart"/>
      <w:r w:rsidR="00051E7B" w:rsidRPr="00E94D35">
        <w:rPr>
          <w:b w:val="0"/>
          <w:i/>
        </w:rPr>
        <w:t>contest_mode</w:t>
      </w:r>
      <w:proofErr w:type="spellEnd"/>
      <w:r w:rsidR="00051E7B" w:rsidRPr="00051E7B">
        <w:t xml:space="preserve"> should be included in the regression model. </w:t>
      </w:r>
      <w:r>
        <w:t xml:space="preserve">Clearly state </w:t>
      </w:r>
      <w:r w:rsidR="00051E7B" w:rsidRPr="00051E7B">
        <w:t>your conclusion and provide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2</w:t>
      </w:r>
      <w:r w:rsidR="004D6A25" w:rsidRPr="00E94D35">
        <w:rPr>
          <w:b w:val="0"/>
        </w:rPr>
        <w:t xml:space="preserve"> points]</w:t>
      </w:r>
    </w:p>
    <w:p w14:paraId="2D5AB8BB" w14:textId="77777777" w:rsidR="004D6A25" w:rsidRDefault="004D6A25" w:rsidP="004D6A25">
      <w:pPr>
        <w:pStyle w:val="Header"/>
      </w:pPr>
    </w:p>
    <w:p w14:paraId="6852770C" w14:textId="77777777" w:rsidR="004D6A25" w:rsidRDefault="004D6A25" w:rsidP="004D6A25">
      <w:pPr>
        <w:pStyle w:val="Header"/>
      </w:pPr>
    </w:p>
    <w:p w14:paraId="3EADFC06" w14:textId="77777777" w:rsidR="004D6A25" w:rsidRDefault="004D6A25" w:rsidP="004D6A25">
      <w:pPr>
        <w:pStyle w:val="Header"/>
      </w:pPr>
    </w:p>
    <w:p w14:paraId="15E8CB4E" w14:textId="7607B38B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5</w:t>
      </w:r>
      <w:r w:rsidRPr="005C66F7">
        <w:t xml:space="preserve"> that are included in your .zip file:</w:t>
      </w:r>
    </w:p>
    <w:p w14:paraId="33AA44E7" w14:textId="05CFA52F" w:rsidR="009E495E" w:rsidRDefault="009E495E">
      <w:pPr>
        <w:spacing w:line="240" w:lineRule="auto"/>
        <w:rPr>
          <w:b/>
        </w:rPr>
      </w:pPr>
      <w:r>
        <w:br w:type="page"/>
      </w:r>
    </w:p>
    <w:p w14:paraId="0543A231" w14:textId="3126BA7C" w:rsidR="004D6A25" w:rsidRDefault="00003AB9" w:rsidP="00E94D35">
      <w:pPr>
        <w:pStyle w:val="Question"/>
      </w:pPr>
      <w:r>
        <w:lastRenderedPageBreak/>
        <w:t>C</w:t>
      </w:r>
      <w:r w:rsidR="003832A6" w:rsidRPr="003832A6">
        <w:t xml:space="preserve">orrectly obtain predictions and prediction intervals for the score in the two specified cases, part (a) and part (b). </w:t>
      </w:r>
      <w:r>
        <w:t>P</w:t>
      </w:r>
      <w:r w:rsidR="003832A6" w:rsidRPr="003832A6">
        <w:t>rovide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7</w:t>
      </w:r>
      <w:r w:rsidR="004D6A25" w:rsidRPr="00E94D35">
        <w:rPr>
          <w:b w:val="0"/>
        </w:rPr>
        <w:t xml:space="preserve"> points]</w:t>
      </w:r>
    </w:p>
    <w:p w14:paraId="262219C7" w14:textId="77777777" w:rsidR="004D6A25" w:rsidRDefault="004D6A25" w:rsidP="004D6A25">
      <w:pPr>
        <w:pStyle w:val="Header"/>
      </w:pPr>
    </w:p>
    <w:p w14:paraId="0EB1DC70" w14:textId="77777777" w:rsidR="004D6A25" w:rsidRDefault="004D6A25" w:rsidP="004D6A25">
      <w:pPr>
        <w:pStyle w:val="Header"/>
      </w:pPr>
    </w:p>
    <w:p w14:paraId="17B319BF" w14:textId="77777777" w:rsidR="00DE42BA" w:rsidRDefault="00DE42BA" w:rsidP="004D6A25">
      <w:pPr>
        <w:pStyle w:val="Header"/>
      </w:pPr>
    </w:p>
    <w:p w14:paraId="4CEF805D" w14:textId="77777777" w:rsidR="00DE42BA" w:rsidRDefault="00DE42BA" w:rsidP="004D6A25">
      <w:pPr>
        <w:pStyle w:val="Header"/>
      </w:pPr>
    </w:p>
    <w:p w14:paraId="1B1C50AC" w14:textId="1284939C" w:rsidR="00DE42BA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6</w:t>
      </w:r>
      <w:r w:rsidRPr="005C66F7">
        <w:t xml:space="preserve"> that are included in your .zip file:</w:t>
      </w:r>
    </w:p>
    <w:p w14:paraId="284F84A4" w14:textId="77777777" w:rsidR="00DE42BA" w:rsidRDefault="00DE42BA" w:rsidP="004D6A25">
      <w:pPr>
        <w:pStyle w:val="Header"/>
      </w:pPr>
    </w:p>
    <w:p w14:paraId="0DA05D39" w14:textId="77777777" w:rsidR="00DE42BA" w:rsidRDefault="00DE42BA" w:rsidP="004D6A25">
      <w:pPr>
        <w:pStyle w:val="Header"/>
      </w:pPr>
    </w:p>
    <w:p w14:paraId="5C251EC9" w14:textId="77777777" w:rsidR="00DE42BA" w:rsidRDefault="00DE42BA" w:rsidP="004D6A25">
      <w:pPr>
        <w:pStyle w:val="Header"/>
      </w:pPr>
    </w:p>
    <w:p w14:paraId="171ADF03" w14:textId="77777777" w:rsidR="00DE42BA" w:rsidRDefault="00DE42BA" w:rsidP="004D6A25">
      <w:pPr>
        <w:pStyle w:val="Header"/>
      </w:pPr>
    </w:p>
    <w:p w14:paraId="3F26C764" w14:textId="77777777" w:rsidR="00DE42BA" w:rsidRDefault="00DE42BA" w:rsidP="004D6A25">
      <w:pPr>
        <w:pStyle w:val="Header"/>
      </w:pPr>
    </w:p>
    <w:p w14:paraId="4DBC1661" w14:textId="77777777" w:rsidR="00DE42BA" w:rsidRDefault="00DE42BA" w:rsidP="004D6A25">
      <w:pPr>
        <w:pStyle w:val="Header"/>
      </w:pPr>
    </w:p>
    <w:p w14:paraId="43B352EA" w14:textId="77777777" w:rsidR="00DE42BA" w:rsidRDefault="00DE42BA" w:rsidP="004D6A25">
      <w:pPr>
        <w:pStyle w:val="Header"/>
      </w:pPr>
    </w:p>
    <w:p w14:paraId="5180C661" w14:textId="77777777" w:rsidR="00DE42BA" w:rsidRDefault="00DE42BA" w:rsidP="004D6A25">
      <w:pPr>
        <w:pStyle w:val="Header"/>
      </w:pPr>
    </w:p>
    <w:p w14:paraId="54475C3E" w14:textId="77777777" w:rsidR="00DE42BA" w:rsidRDefault="00DE42BA" w:rsidP="004D6A25">
      <w:pPr>
        <w:pStyle w:val="Header"/>
      </w:pPr>
    </w:p>
    <w:p w14:paraId="50AA8AAB" w14:textId="77777777" w:rsidR="00DE42BA" w:rsidRDefault="00DE42BA" w:rsidP="004D6A25">
      <w:pPr>
        <w:pStyle w:val="Header"/>
      </w:pPr>
    </w:p>
    <w:p w14:paraId="39969B49" w14:textId="26E9CA06" w:rsidR="00DE42BA" w:rsidRDefault="00DE42BA" w:rsidP="004D6A25">
      <w:pPr>
        <w:pStyle w:val="Header"/>
      </w:pPr>
      <w:r>
        <w:t xml:space="preserve">Total points </w:t>
      </w:r>
      <w:r w:rsidR="008F13CC">
        <w:t xml:space="preserve">possible </w:t>
      </w:r>
      <w:r>
        <w:t>for Task 1: Dat</w:t>
      </w:r>
      <w:r w:rsidR="0001488B">
        <w:t>a cleaning and r</w:t>
      </w:r>
      <w:r w:rsidR="008F13CC">
        <w:t xml:space="preserve">egression   </w:t>
      </w:r>
      <w:r>
        <w:t>60</w:t>
      </w:r>
    </w:p>
    <w:sectPr w:rsidR="00DE42BA" w:rsidSect="00517F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450" w:right="1361" w:bottom="2268" w:left="1361" w:header="709" w:footer="68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898F88" w14:textId="77777777" w:rsidR="00EB270A" w:rsidRDefault="00EB270A" w:rsidP="000370BF">
      <w:r>
        <w:separator/>
      </w:r>
    </w:p>
  </w:endnote>
  <w:endnote w:type="continuationSeparator" w:id="0">
    <w:p w14:paraId="2B9CE7D6" w14:textId="77777777" w:rsidR="00EB270A" w:rsidRDefault="00EB270A" w:rsidP="00037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102020204"/>
    <w:charset w:val="00"/>
    <w:family w:val="swiss"/>
    <w:pitch w:val="variable"/>
    <w:sig w:usb0="20002A87" w:usb1="00000000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urichBT-Light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ZurichBT-Bold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ZurichBT-Roman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Swiss721BT-Thin">
    <w:altName w:val="Calibri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 Light">
    <w:charset w:val="00"/>
    <w:family w:val="auto"/>
    <w:pitch w:val="variable"/>
    <w:sig w:usb0="800000AF" w:usb1="40002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timaLTStd-Medium">
    <w:altName w:val="Optim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2C87DD" w14:textId="77777777" w:rsidR="007E7AAB" w:rsidRDefault="007E7A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08B4" w14:textId="1A72B481" w:rsidR="004B772A" w:rsidRDefault="009E495E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D838B5C" wp14:editId="030C93BB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1" name="MSIPCM97884adea2ee6042a0e4f30c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FB5ED5C" w14:textId="1CEF72CD" w:rsidR="009E495E" w:rsidRPr="009E495E" w:rsidRDefault="009E495E" w:rsidP="009E495E">
                          <w:pPr>
                            <w:rPr>
                              <w:rFonts w:ascii="Calibri" w:hAnsi="Calibri"/>
                              <w:sz w:val="14"/>
                            </w:rPr>
                          </w:pPr>
                          <w:r w:rsidRPr="009E495E">
                            <w:rPr>
                              <w:rFonts w:ascii="Calibri" w:hAnsi="Calibri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838B5C" id="_x0000_t202" coordsize="21600,21600" o:spt="202" path="m,l,21600r21600,l21600,xe">
              <v:stroke joinstyle="miter"/>
              <v:path gradientshapeok="t" o:connecttype="rect"/>
            </v:shapetype>
            <v:shape id="MSIPCM97884adea2ee6042a0e4f30c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" o:allowincell="f" filled="f" stroked="f" strokeweight=".5pt">
              <v:fill o:detectmouseclick="t"/>
              <v:textbox inset="20pt,0,,0">
                <w:txbxContent>
                  <w:p w14:paraId="4FB5ED5C" w14:textId="1CEF72CD" w:rsidR="009E495E" w:rsidRPr="009E495E" w:rsidRDefault="009E495E" w:rsidP="009E495E">
                    <w:pPr>
                      <w:rPr>
                        <w:rFonts w:ascii="Calibri" w:hAnsi="Calibri"/>
                        <w:sz w:val="14"/>
                      </w:rPr>
                    </w:pPr>
                    <w:r w:rsidRPr="009E495E">
                      <w:rPr>
                        <w:rFonts w:ascii="Calibri" w:hAnsi="Calibri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B772A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0BAEFB" wp14:editId="0323F224">
          <wp:simplePos x="0" y="0"/>
          <wp:positionH relativeFrom="column">
            <wp:posOffset>5102860</wp:posOffset>
          </wp:positionH>
          <wp:positionV relativeFrom="topMargin">
            <wp:posOffset>9425940</wp:posOffset>
          </wp:positionV>
          <wp:extent cx="1052830" cy="802640"/>
          <wp:effectExtent l="0" t="0" r="0" b="10160"/>
          <wp:wrapTopAndBottom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_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8" t="26387" r="24894" b="4284"/>
                  <a:stretch/>
                </pic:blipFill>
                <pic:spPr bwMode="auto">
                  <a:xfrm>
                    <a:off x="0" y="0"/>
                    <a:ext cx="1052830" cy="802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4FEA27" w14:textId="77777777" w:rsidR="007E7AAB" w:rsidRDefault="007E7A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5B07E5" w14:textId="77777777" w:rsidR="00EB270A" w:rsidRDefault="00EB270A" w:rsidP="000370BF">
      <w:r>
        <w:separator/>
      </w:r>
    </w:p>
  </w:footnote>
  <w:footnote w:type="continuationSeparator" w:id="0">
    <w:p w14:paraId="4AF60BDF" w14:textId="77777777" w:rsidR="00EB270A" w:rsidRDefault="00EB270A" w:rsidP="00037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37211E" w14:textId="77777777" w:rsidR="007E7AAB" w:rsidRDefault="007E7A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07146" w14:textId="6566E1E9" w:rsidR="004B772A" w:rsidRDefault="004B772A">
    <w:pPr>
      <w:pStyle w:val="Header"/>
    </w:pPr>
    <w:r>
      <w:rPr>
        <w:noProof/>
        <w:lang w:val="en-US"/>
      </w:rPr>
      <w:drawing>
        <wp:inline distT="0" distB="0" distL="0" distR="0" wp14:anchorId="36F59A49" wp14:editId="2AD13FD7">
          <wp:extent cx="1554480" cy="777240"/>
          <wp:effectExtent l="0" t="0" r="0" b="1016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992" cy="786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AEA8" w14:textId="51860936" w:rsidR="00AD2250" w:rsidRDefault="00166F33" w:rsidP="00BC7B44">
    <w:pPr>
      <w:pStyle w:val="Header"/>
    </w:pPr>
    <w:r>
      <w:rPr>
        <w:noProof/>
        <w:lang w:val="en-US"/>
      </w:rPr>
      <w:drawing>
        <wp:inline distT="0" distB="0" distL="0" distR="0" wp14:anchorId="1E1C2B5F" wp14:editId="3C5EC9F7">
          <wp:extent cx="1554480" cy="777240"/>
          <wp:effectExtent l="0" t="0" r="0" b="1016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6340" cy="778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8A4E56D8"/>
    <w:lvl w:ilvl="0">
      <w:start w:val="1"/>
      <w:numFmt w:val="bullet"/>
      <w:pStyle w:val="ListBullet2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072C8A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7EEF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8228EE"/>
    <w:multiLevelType w:val="multilevel"/>
    <w:tmpl w:val="BA54B4D4"/>
    <w:styleLink w:val="prospectusbullets"/>
    <w:lvl w:ilvl="0">
      <w:start w:val="1"/>
      <w:numFmt w:val="bullet"/>
      <w:lvlText w:val="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42165"/>
    <w:multiLevelType w:val="hybridMultilevel"/>
    <w:tmpl w:val="D026D1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25A67"/>
    <w:multiLevelType w:val="hybridMultilevel"/>
    <w:tmpl w:val="AF34054C"/>
    <w:lvl w:ilvl="0" w:tplc="5008B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C202A"/>
    <w:multiLevelType w:val="hybridMultilevel"/>
    <w:tmpl w:val="5E5ED0C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D2801"/>
    <w:multiLevelType w:val="hybridMultilevel"/>
    <w:tmpl w:val="D1AC4ECE"/>
    <w:lvl w:ilvl="0" w:tplc="0C1E47B4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40954"/>
    <w:multiLevelType w:val="hybridMultilevel"/>
    <w:tmpl w:val="34B44268"/>
    <w:lvl w:ilvl="0" w:tplc="D2D00200">
      <w:start w:val="1"/>
      <w:numFmt w:val="decimal"/>
      <w:pStyle w:val="Awardsnotes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D6A43"/>
    <w:multiLevelType w:val="hybridMultilevel"/>
    <w:tmpl w:val="F4C00CF4"/>
    <w:lvl w:ilvl="0" w:tplc="66262B6A">
      <w:start w:val="1"/>
      <w:numFmt w:val="decimal"/>
      <w:pStyle w:val="Questio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9F7565"/>
    <w:multiLevelType w:val="hybridMultilevel"/>
    <w:tmpl w:val="12269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011DAF"/>
    <w:multiLevelType w:val="hybridMultilevel"/>
    <w:tmpl w:val="FDA08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23271"/>
    <w:multiLevelType w:val="hybridMultilevel"/>
    <w:tmpl w:val="1D40A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642C93"/>
    <w:multiLevelType w:val="hybridMultilevel"/>
    <w:tmpl w:val="B61A8E9C"/>
    <w:lvl w:ilvl="0" w:tplc="F6CC928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667A0B"/>
    <w:multiLevelType w:val="hybridMultilevel"/>
    <w:tmpl w:val="A0DEFCEC"/>
    <w:lvl w:ilvl="0" w:tplc="349A5C56">
      <w:start w:val="1"/>
      <w:numFmt w:val="bullet"/>
      <w:pStyle w:val="tickbox"/>
      <w:lvlText w:val="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8245DA"/>
    <w:multiLevelType w:val="hybridMultilevel"/>
    <w:tmpl w:val="9B06C2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2"/>
  </w:num>
  <w:num w:numId="4">
    <w:abstractNumId w:val="2"/>
  </w:num>
  <w:num w:numId="5">
    <w:abstractNumId w:val="14"/>
  </w:num>
  <w:num w:numId="6">
    <w:abstractNumId w:val="0"/>
  </w:num>
  <w:num w:numId="7">
    <w:abstractNumId w:val="0"/>
  </w:num>
  <w:num w:numId="8">
    <w:abstractNumId w:val="2"/>
  </w:num>
  <w:num w:numId="9">
    <w:abstractNumId w:val="1"/>
  </w:num>
  <w:num w:numId="10">
    <w:abstractNumId w:val="1"/>
  </w:num>
  <w:num w:numId="11">
    <w:abstractNumId w:val="2"/>
  </w:num>
  <w:num w:numId="12">
    <w:abstractNumId w:val="2"/>
  </w:num>
  <w:num w:numId="13">
    <w:abstractNumId w:val="0"/>
  </w:num>
  <w:num w:numId="14">
    <w:abstractNumId w:val="2"/>
  </w:num>
  <w:num w:numId="15">
    <w:abstractNumId w:val="5"/>
  </w:num>
  <w:num w:numId="16">
    <w:abstractNumId w:val="5"/>
  </w:num>
  <w:num w:numId="17">
    <w:abstractNumId w:val="2"/>
  </w:num>
  <w:num w:numId="18">
    <w:abstractNumId w:val="2"/>
  </w:num>
  <w:num w:numId="19">
    <w:abstractNumId w:val="0"/>
  </w:num>
  <w:num w:numId="20">
    <w:abstractNumId w:val="1"/>
  </w:num>
  <w:num w:numId="21">
    <w:abstractNumId w:val="1"/>
  </w:num>
  <w:num w:numId="22">
    <w:abstractNumId w:val="3"/>
  </w:num>
  <w:num w:numId="23">
    <w:abstractNumId w:val="2"/>
  </w:num>
  <w:num w:numId="24">
    <w:abstractNumId w:val="2"/>
  </w:num>
  <w:num w:numId="25">
    <w:abstractNumId w:val="9"/>
  </w:num>
  <w:num w:numId="26">
    <w:abstractNumId w:val="11"/>
  </w:num>
  <w:num w:numId="27">
    <w:abstractNumId w:val="6"/>
  </w:num>
  <w:num w:numId="28">
    <w:abstractNumId w:val="7"/>
  </w:num>
  <w:num w:numId="29">
    <w:abstractNumId w:val="10"/>
  </w:num>
  <w:num w:numId="30">
    <w:abstractNumId w:val="12"/>
  </w:num>
  <w:num w:numId="31">
    <w:abstractNumId w:val="15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rCwNDI1tDQ1NzJQ0lEKTi0uzszPAykwrAUASDjiXiwAAAA="/>
  </w:docVars>
  <w:rsids>
    <w:rsidRoot w:val="0012340A"/>
    <w:rsid w:val="00003AB9"/>
    <w:rsid w:val="00014229"/>
    <w:rsid w:val="0001488B"/>
    <w:rsid w:val="000255A6"/>
    <w:rsid w:val="00027E3F"/>
    <w:rsid w:val="000370BF"/>
    <w:rsid w:val="0004568B"/>
    <w:rsid w:val="00047A43"/>
    <w:rsid w:val="00051E7B"/>
    <w:rsid w:val="0007637E"/>
    <w:rsid w:val="0008082D"/>
    <w:rsid w:val="00090F5D"/>
    <w:rsid w:val="000C7D90"/>
    <w:rsid w:val="000E0C30"/>
    <w:rsid w:val="000E6EA2"/>
    <w:rsid w:val="00102A98"/>
    <w:rsid w:val="0012159E"/>
    <w:rsid w:val="0012340A"/>
    <w:rsid w:val="00143122"/>
    <w:rsid w:val="00143D86"/>
    <w:rsid w:val="00160262"/>
    <w:rsid w:val="00166F33"/>
    <w:rsid w:val="00170B40"/>
    <w:rsid w:val="001750E4"/>
    <w:rsid w:val="001901FD"/>
    <w:rsid w:val="00191EC0"/>
    <w:rsid w:val="001A0F3C"/>
    <w:rsid w:val="001B617B"/>
    <w:rsid w:val="001C4886"/>
    <w:rsid w:val="001C5936"/>
    <w:rsid w:val="001D0E2D"/>
    <w:rsid w:val="00212735"/>
    <w:rsid w:val="00246651"/>
    <w:rsid w:val="002537D0"/>
    <w:rsid w:val="002737C9"/>
    <w:rsid w:val="002C15A9"/>
    <w:rsid w:val="002C1BA9"/>
    <w:rsid w:val="002C61C3"/>
    <w:rsid w:val="002D0FF4"/>
    <w:rsid w:val="002E05CE"/>
    <w:rsid w:val="002E3126"/>
    <w:rsid w:val="0030119F"/>
    <w:rsid w:val="00323855"/>
    <w:rsid w:val="00350FEF"/>
    <w:rsid w:val="0035350C"/>
    <w:rsid w:val="00355295"/>
    <w:rsid w:val="003832A6"/>
    <w:rsid w:val="00390D3F"/>
    <w:rsid w:val="003B0060"/>
    <w:rsid w:val="003B6ABB"/>
    <w:rsid w:val="003C2C74"/>
    <w:rsid w:val="003C47B3"/>
    <w:rsid w:val="003D1101"/>
    <w:rsid w:val="003D1578"/>
    <w:rsid w:val="003D3D7E"/>
    <w:rsid w:val="003E1456"/>
    <w:rsid w:val="003E5683"/>
    <w:rsid w:val="003F3B46"/>
    <w:rsid w:val="00403DD1"/>
    <w:rsid w:val="00405FA9"/>
    <w:rsid w:val="00413B8F"/>
    <w:rsid w:val="00413C99"/>
    <w:rsid w:val="00415225"/>
    <w:rsid w:val="00415CE0"/>
    <w:rsid w:val="00422427"/>
    <w:rsid w:val="00426674"/>
    <w:rsid w:val="004305DB"/>
    <w:rsid w:val="004334E4"/>
    <w:rsid w:val="00481DCD"/>
    <w:rsid w:val="00482166"/>
    <w:rsid w:val="00483E87"/>
    <w:rsid w:val="004B4D8A"/>
    <w:rsid w:val="004B772A"/>
    <w:rsid w:val="004C7CA8"/>
    <w:rsid w:val="004D6A25"/>
    <w:rsid w:val="004F09C5"/>
    <w:rsid w:val="004F48C0"/>
    <w:rsid w:val="00517F8C"/>
    <w:rsid w:val="00522C0E"/>
    <w:rsid w:val="00534515"/>
    <w:rsid w:val="00540347"/>
    <w:rsid w:val="00541988"/>
    <w:rsid w:val="005556EB"/>
    <w:rsid w:val="00563B9D"/>
    <w:rsid w:val="005833BB"/>
    <w:rsid w:val="00585438"/>
    <w:rsid w:val="00587C72"/>
    <w:rsid w:val="0059315E"/>
    <w:rsid w:val="005A30A5"/>
    <w:rsid w:val="005B4C87"/>
    <w:rsid w:val="005C66F7"/>
    <w:rsid w:val="005D370D"/>
    <w:rsid w:val="005E6A80"/>
    <w:rsid w:val="005F1397"/>
    <w:rsid w:val="005F7570"/>
    <w:rsid w:val="006425CD"/>
    <w:rsid w:val="00695A13"/>
    <w:rsid w:val="006A7E5A"/>
    <w:rsid w:val="006D4C0C"/>
    <w:rsid w:val="006E5A68"/>
    <w:rsid w:val="006F46C8"/>
    <w:rsid w:val="007044C0"/>
    <w:rsid w:val="007108A5"/>
    <w:rsid w:val="00715871"/>
    <w:rsid w:val="00717785"/>
    <w:rsid w:val="00720D41"/>
    <w:rsid w:val="00727915"/>
    <w:rsid w:val="007478FC"/>
    <w:rsid w:val="0075016C"/>
    <w:rsid w:val="0075084F"/>
    <w:rsid w:val="00761AD3"/>
    <w:rsid w:val="007649B8"/>
    <w:rsid w:val="00766C5C"/>
    <w:rsid w:val="007721BF"/>
    <w:rsid w:val="007818CD"/>
    <w:rsid w:val="00782FBE"/>
    <w:rsid w:val="00785537"/>
    <w:rsid w:val="007A7F26"/>
    <w:rsid w:val="007B2067"/>
    <w:rsid w:val="007B3E59"/>
    <w:rsid w:val="007C6D01"/>
    <w:rsid w:val="007E7AAB"/>
    <w:rsid w:val="0081597F"/>
    <w:rsid w:val="0082285A"/>
    <w:rsid w:val="0082493A"/>
    <w:rsid w:val="00827FEB"/>
    <w:rsid w:val="00845EDE"/>
    <w:rsid w:val="00855DA4"/>
    <w:rsid w:val="008561E6"/>
    <w:rsid w:val="00864863"/>
    <w:rsid w:val="0086743D"/>
    <w:rsid w:val="00867952"/>
    <w:rsid w:val="00875212"/>
    <w:rsid w:val="00880D30"/>
    <w:rsid w:val="00885D70"/>
    <w:rsid w:val="0089205E"/>
    <w:rsid w:val="008B3381"/>
    <w:rsid w:val="008C1BCE"/>
    <w:rsid w:val="008C3513"/>
    <w:rsid w:val="008C7272"/>
    <w:rsid w:val="008D7873"/>
    <w:rsid w:val="008F1313"/>
    <w:rsid w:val="008F13CC"/>
    <w:rsid w:val="008F3432"/>
    <w:rsid w:val="008F4196"/>
    <w:rsid w:val="00902366"/>
    <w:rsid w:val="00905EA4"/>
    <w:rsid w:val="00917FAC"/>
    <w:rsid w:val="00931035"/>
    <w:rsid w:val="00940702"/>
    <w:rsid w:val="00975D62"/>
    <w:rsid w:val="00983F6D"/>
    <w:rsid w:val="00986119"/>
    <w:rsid w:val="009964E6"/>
    <w:rsid w:val="009A6D5F"/>
    <w:rsid w:val="009D3CAD"/>
    <w:rsid w:val="009E1D9C"/>
    <w:rsid w:val="009E495E"/>
    <w:rsid w:val="009F1B5E"/>
    <w:rsid w:val="009F4561"/>
    <w:rsid w:val="00A1653E"/>
    <w:rsid w:val="00A40352"/>
    <w:rsid w:val="00A41138"/>
    <w:rsid w:val="00A5551C"/>
    <w:rsid w:val="00A600DE"/>
    <w:rsid w:val="00AC0125"/>
    <w:rsid w:val="00AD2250"/>
    <w:rsid w:val="00B0246A"/>
    <w:rsid w:val="00B02AD5"/>
    <w:rsid w:val="00B14969"/>
    <w:rsid w:val="00B16EA0"/>
    <w:rsid w:val="00B20903"/>
    <w:rsid w:val="00B344D6"/>
    <w:rsid w:val="00B40809"/>
    <w:rsid w:val="00B46A5C"/>
    <w:rsid w:val="00B537B0"/>
    <w:rsid w:val="00B53C1D"/>
    <w:rsid w:val="00B54754"/>
    <w:rsid w:val="00B731E4"/>
    <w:rsid w:val="00B73474"/>
    <w:rsid w:val="00B9282D"/>
    <w:rsid w:val="00BC1F2F"/>
    <w:rsid w:val="00BC7B44"/>
    <w:rsid w:val="00BD554A"/>
    <w:rsid w:val="00BE05CC"/>
    <w:rsid w:val="00BF778C"/>
    <w:rsid w:val="00C24217"/>
    <w:rsid w:val="00C301CD"/>
    <w:rsid w:val="00C32CEA"/>
    <w:rsid w:val="00C5226A"/>
    <w:rsid w:val="00C54E19"/>
    <w:rsid w:val="00C6275D"/>
    <w:rsid w:val="00C63716"/>
    <w:rsid w:val="00C748E5"/>
    <w:rsid w:val="00CA1D08"/>
    <w:rsid w:val="00CA55AD"/>
    <w:rsid w:val="00CB004D"/>
    <w:rsid w:val="00CB192F"/>
    <w:rsid w:val="00CB77DE"/>
    <w:rsid w:val="00CD1F6C"/>
    <w:rsid w:val="00CF3770"/>
    <w:rsid w:val="00D00F7F"/>
    <w:rsid w:val="00D463C9"/>
    <w:rsid w:val="00D5644D"/>
    <w:rsid w:val="00D61447"/>
    <w:rsid w:val="00D753EE"/>
    <w:rsid w:val="00D808B4"/>
    <w:rsid w:val="00D81E30"/>
    <w:rsid w:val="00D854CF"/>
    <w:rsid w:val="00DA695A"/>
    <w:rsid w:val="00DB0E53"/>
    <w:rsid w:val="00DE42BA"/>
    <w:rsid w:val="00E114D7"/>
    <w:rsid w:val="00E14CA0"/>
    <w:rsid w:val="00E17A36"/>
    <w:rsid w:val="00E23DB9"/>
    <w:rsid w:val="00E309EA"/>
    <w:rsid w:val="00E315A3"/>
    <w:rsid w:val="00E3658E"/>
    <w:rsid w:val="00E53903"/>
    <w:rsid w:val="00E5724E"/>
    <w:rsid w:val="00E75948"/>
    <w:rsid w:val="00E77386"/>
    <w:rsid w:val="00E93B41"/>
    <w:rsid w:val="00E94D35"/>
    <w:rsid w:val="00EB270A"/>
    <w:rsid w:val="00EC3C35"/>
    <w:rsid w:val="00EE2564"/>
    <w:rsid w:val="00EE422D"/>
    <w:rsid w:val="00EE6552"/>
    <w:rsid w:val="00EF38AD"/>
    <w:rsid w:val="00F05DC0"/>
    <w:rsid w:val="00F10BB8"/>
    <w:rsid w:val="00F25D67"/>
    <w:rsid w:val="00F57ADC"/>
    <w:rsid w:val="00F6153E"/>
    <w:rsid w:val="00F7501F"/>
    <w:rsid w:val="00F94433"/>
    <w:rsid w:val="00F96B03"/>
    <w:rsid w:val="00FA3151"/>
    <w:rsid w:val="00FB068D"/>
    <w:rsid w:val="00FB6B77"/>
    <w:rsid w:val="00FC40A3"/>
    <w:rsid w:val="00FC4C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4F379B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785"/>
    <w:pPr>
      <w:spacing w:line="236" w:lineRule="exact"/>
    </w:pPr>
    <w:rPr>
      <w:rFonts w:ascii="Arial" w:eastAsia="Times New Roman" w:hAnsi="Arial" w:cs="Times New Roman"/>
      <w:color w:val="000000"/>
      <w:sz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D41"/>
    <w:pPr>
      <w:keepNext/>
      <w:keepLines/>
      <w:spacing w:before="200" w:after="60" w:line="240" w:lineRule="auto"/>
      <w:outlineLvl w:val="0"/>
    </w:pPr>
    <w:rPr>
      <w:rFonts w:ascii="Helvetica" w:eastAsiaTheme="majorEastAsia" w:hAnsi="Helvetica" w:cstheme="majorBidi"/>
      <w:b/>
      <w:bCs/>
      <w:color w:val="auto"/>
      <w:sz w:val="40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20D41"/>
    <w:pPr>
      <w:keepNext/>
      <w:keepLines/>
      <w:spacing w:before="200" w:after="60" w:line="240" w:lineRule="auto"/>
      <w:outlineLvl w:val="1"/>
    </w:pPr>
    <w:rPr>
      <w:rFonts w:ascii="Helvetica" w:eastAsiaTheme="majorEastAsia" w:hAnsi="Helvetica" w:cstheme="majorBidi"/>
      <w:bCs/>
      <w:color w:val="auto"/>
      <w:sz w:val="3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20D41"/>
    <w:pPr>
      <w:keepNext/>
      <w:keepLines/>
      <w:spacing w:before="200" w:after="60" w:line="240" w:lineRule="auto"/>
      <w:outlineLvl w:val="2"/>
    </w:pPr>
    <w:rPr>
      <w:rFonts w:ascii="Helvetica" w:eastAsiaTheme="majorEastAsia" w:hAnsi="Helvetica" w:cstheme="majorBidi"/>
      <w:b/>
      <w:bCs/>
      <w:color w:val="auto"/>
      <w:sz w:val="28"/>
      <w:lang w:eastAsia="ja-JP"/>
    </w:rPr>
  </w:style>
  <w:style w:type="paragraph" w:styleId="Heading4">
    <w:name w:val="heading 4"/>
    <w:basedOn w:val="Normal"/>
    <w:next w:val="Normal"/>
    <w:link w:val="Heading4Char"/>
    <w:unhideWhenUsed/>
    <w:rsid w:val="00720D41"/>
    <w:pPr>
      <w:keepNext/>
      <w:keepLines/>
      <w:spacing w:before="200" w:after="60" w:line="240" w:lineRule="auto"/>
      <w:outlineLvl w:val="3"/>
    </w:pPr>
    <w:rPr>
      <w:rFonts w:ascii="Helvetica" w:eastAsiaTheme="majorEastAsia" w:hAnsi="Helvetica" w:cstheme="majorBidi"/>
      <w:bCs/>
      <w:iCs/>
      <w:color w:val="auto"/>
      <w:sz w:val="20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14969"/>
    <w:pPr>
      <w:keepNext/>
      <w:keepLines/>
      <w:spacing w:before="200" w:after="100" w:line="240" w:lineRule="auto"/>
      <w:outlineLvl w:val="4"/>
    </w:pPr>
    <w:rPr>
      <w:rFonts w:eastAsiaTheme="majorEastAsia" w:cstheme="majorBidi"/>
      <w:b/>
      <w:color w:val="auto"/>
      <w:lang w:eastAsia="ja-JP"/>
    </w:rPr>
  </w:style>
  <w:style w:type="paragraph" w:styleId="Heading6">
    <w:name w:val="heading 6"/>
    <w:basedOn w:val="Normal"/>
    <w:next w:val="Normal"/>
    <w:link w:val="Heading6Char"/>
    <w:unhideWhenUsed/>
    <w:rsid w:val="009F4561"/>
    <w:pPr>
      <w:keepNext/>
      <w:keepLines/>
      <w:spacing w:before="100" w:after="100" w:line="240" w:lineRule="auto"/>
      <w:outlineLvl w:val="5"/>
    </w:pPr>
    <w:rPr>
      <w:rFonts w:ascii="Helvetica" w:eastAsiaTheme="majorEastAsia" w:hAnsi="Helvetica" w:cstheme="majorBidi"/>
      <w:iCs/>
      <w:color w:val="243F60" w:themeColor="accent1" w:themeShade="7F"/>
      <w:u w:val="single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77386"/>
    <w:pPr>
      <w:keepNext/>
      <w:keepLines/>
      <w:spacing w:before="200" w:after="100" w:line="240" w:lineRule="auto"/>
      <w:outlineLvl w:val="6"/>
    </w:pPr>
    <w:rPr>
      <w:rFonts w:ascii="Helvetica" w:eastAsiaTheme="majorEastAsia" w:hAnsi="Helvetica" w:cstheme="majorBidi"/>
      <w:i/>
      <w:iCs/>
      <w:color w:val="auto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4"/>
      <w:lang w:val="en-US"/>
    </w:rPr>
  </w:style>
  <w:style w:type="paragraph" w:customStyle="1" w:styleId="text">
    <w:name w:val="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7"/>
      <w:lang w:val="en-US"/>
    </w:rPr>
  </w:style>
  <w:style w:type="paragraph" w:customStyle="1" w:styleId="head2">
    <w:name w:val="head 2"/>
    <w:basedOn w:val="Normal"/>
    <w:rsid w:val="004200D1"/>
    <w:pPr>
      <w:suppressAutoHyphens/>
      <w:autoSpaceDE w:val="0"/>
      <w:autoSpaceDN w:val="0"/>
      <w:adjustRightInd w:val="0"/>
      <w:spacing w:before="160" w:after="200" w:line="240" w:lineRule="auto"/>
      <w:textAlignment w:val="center"/>
    </w:pPr>
    <w:rPr>
      <w:rFonts w:ascii="Helvetica" w:hAnsi="Helvetica"/>
      <w:color w:val="00B2FF"/>
      <w:sz w:val="26"/>
      <w:szCs w:val="26"/>
      <w:lang w:val="en-US"/>
    </w:rPr>
  </w:style>
  <w:style w:type="paragraph" w:customStyle="1" w:styleId="AcademicProgramRuleshead">
    <w:name w:val="Academic Program Rules head"/>
    <w:next w:val="Normal"/>
    <w:rsid w:val="00F25D67"/>
    <w:pPr>
      <w:autoSpaceDE w:val="0"/>
      <w:autoSpaceDN w:val="0"/>
      <w:adjustRightInd w:val="0"/>
      <w:spacing w:after="200"/>
    </w:pPr>
    <w:rPr>
      <w:rFonts w:ascii="Helvetica" w:hAnsi="Helvetica" w:cs="Swiss721BT-Bold"/>
      <w:b/>
      <w:bCs/>
      <w:sz w:val="48"/>
      <w:szCs w:val="42"/>
    </w:rPr>
  </w:style>
  <w:style w:type="paragraph" w:customStyle="1" w:styleId="Facultyhead">
    <w:name w:val="Faculty head"/>
    <w:next w:val="Contentshead"/>
    <w:rsid w:val="00F25D67"/>
    <w:pPr>
      <w:spacing w:after="120"/>
    </w:pPr>
    <w:rPr>
      <w:rFonts w:ascii="Helvetica" w:hAnsi="Helvetica" w:cs="Swiss721BT-Bold"/>
      <w:sz w:val="40"/>
      <w:szCs w:val="42"/>
    </w:rPr>
  </w:style>
  <w:style w:type="paragraph" w:customStyle="1" w:styleId="Contentshead">
    <w:name w:val="Contents head"/>
    <w:next w:val="Contentstext"/>
    <w:rsid w:val="00F25D67"/>
    <w:pPr>
      <w:spacing w:after="120"/>
    </w:pPr>
    <w:rPr>
      <w:rFonts w:ascii="Helvetica" w:hAnsi="Helvetica" w:cs="Swiss721BT-Bold"/>
      <w:b/>
      <w:sz w:val="32"/>
      <w:szCs w:val="42"/>
    </w:rPr>
  </w:style>
  <w:style w:type="paragraph" w:customStyle="1" w:styleId="Contentstext">
    <w:name w:val="Contents text"/>
    <w:next w:val="Contentsprograms"/>
    <w:uiPriority w:val="99"/>
    <w:rsid w:val="00F25D67"/>
    <w:pPr>
      <w:widowControl w:val="0"/>
      <w:tabs>
        <w:tab w:val="left" w:pos="120"/>
        <w:tab w:val="right" w:leader="dot" w:pos="7660"/>
      </w:tabs>
      <w:suppressAutoHyphens/>
      <w:spacing w:after="12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Contentsprogramlong">
    <w:name w:val="Contents program long"/>
    <w:basedOn w:val="Contentstext"/>
    <w:next w:val="Contentstext"/>
    <w:rsid w:val="00F25D67"/>
    <w:pPr>
      <w:tabs>
        <w:tab w:val="clear" w:pos="120"/>
        <w:tab w:val="clear" w:pos="7660"/>
        <w:tab w:val="right" w:leader="dot" w:pos="7938"/>
      </w:tabs>
    </w:pPr>
    <w:rPr>
      <w:rFonts w:cs="ZurichBT-Bold"/>
      <w:b/>
      <w:bCs/>
    </w:rPr>
  </w:style>
  <w:style w:type="paragraph" w:customStyle="1" w:styleId="Contentsprogramshort">
    <w:name w:val="Contents program short"/>
    <w:basedOn w:val="Contentsprogramlong"/>
    <w:next w:val="Contentsprogramlong"/>
    <w:rsid w:val="00F25D67"/>
    <w:rPr>
      <w:b w:val="0"/>
    </w:rPr>
  </w:style>
  <w:style w:type="paragraph" w:customStyle="1" w:styleId="Contentssubhead">
    <w:name w:val="Contents subhead"/>
    <w:next w:val="Contentsprograms"/>
    <w:rsid w:val="00F25D67"/>
    <w:pPr>
      <w:spacing w:after="120"/>
    </w:pPr>
    <w:rPr>
      <w:rFonts w:ascii="Helvetica" w:hAnsi="Helvetica" w:cs="ZurichBT-Bold"/>
      <w:b/>
      <w:bCs/>
      <w:color w:val="000000"/>
      <w:sz w:val="28"/>
      <w:szCs w:val="26"/>
      <w:lang w:val="en-GB"/>
    </w:rPr>
  </w:style>
  <w:style w:type="paragraph" w:customStyle="1" w:styleId="Contentsnotes">
    <w:name w:val="Contents notes"/>
    <w:basedOn w:val="Contentstext"/>
    <w:rsid w:val="00F25D67"/>
    <w:pPr>
      <w:tabs>
        <w:tab w:val="clear" w:pos="120"/>
        <w:tab w:val="clear" w:pos="7660"/>
      </w:tabs>
    </w:pPr>
    <w:rPr>
      <w:rFonts w:ascii="Arial" w:hAnsi="Arial"/>
    </w:rPr>
  </w:style>
  <w:style w:type="paragraph" w:customStyle="1" w:styleId="Contentsprograms">
    <w:name w:val="Contents programs"/>
    <w:rsid w:val="00F25D67"/>
    <w:pPr>
      <w:widowControl w:val="0"/>
      <w:tabs>
        <w:tab w:val="right" w:leader="dot" w:pos="7938"/>
      </w:tabs>
      <w:suppressAutoHyphens/>
      <w:autoSpaceDE w:val="0"/>
      <w:autoSpaceDN w:val="0"/>
      <w:adjustRightInd w:val="0"/>
      <w:spacing w:after="120"/>
      <w:textAlignment w:val="center"/>
    </w:pPr>
    <w:rPr>
      <w:rFonts w:ascii="Helvetica" w:hAnsi="Helvetica" w:cs="ZurichBT-Bold"/>
      <w:bCs/>
      <w:color w:val="000000"/>
      <w:szCs w:val="14"/>
      <w:lang w:val="en-GB"/>
    </w:rPr>
  </w:style>
  <w:style w:type="paragraph" w:customStyle="1" w:styleId="Awardslisttext">
    <w:name w:val="Awards list text"/>
    <w:rsid w:val="00F25D67"/>
    <w:pPr>
      <w:tabs>
        <w:tab w:val="left" w:pos="567"/>
      </w:tabs>
      <w:spacing w:after="120"/>
    </w:pPr>
    <w:rPr>
      <w:rFonts w:ascii="Helvetica" w:hAnsi="Helvetica"/>
      <w:szCs w:val="24"/>
    </w:rPr>
  </w:style>
  <w:style w:type="paragraph" w:customStyle="1" w:styleId="Notesondelegatedauthority">
    <w:name w:val="Notes on delegated authority"/>
    <w:next w:val="Contentsnotes"/>
    <w:uiPriority w:val="99"/>
    <w:rsid w:val="00F25D67"/>
    <w:pPr>
      <w:widowControl w:val="0"/>
      <w:suppressAutoHyphens/>
      <w:spacing w:before="200" w:after="120"/>
      <w:textAlignment w:val="center"/>
    </w:pPr>
    <w:rPr>
      <w:rFonts w:ascii="Helvetica" w:hAnsi="Helvetica" w:cs="ZurichBT-Light"/>
      <w:b/>
      <w:color w:val="000000"/>
      <w:szCs w:val="14"/>
      <w:lang w:val="en-GB"/>
    </w:rPr>
  </w:style>
  <w:style w:type="paragraph" w:customStyle="1" w:styleId="Awardsnotes">
    <w:name w:val="Awards notes"/>
    <w:next w:val="Normal"/>
    <w:rsid w:val="00F25D67"/>
    <w:pPr>
      <w:numPr>
        <w:numId w:val="1"/>
      </w:numPr>
      <w:spacing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GradAttributestext">
    <w:name w:val="Grad Attributes text"/>
    <w:rsid w:val="00F25D67"/>
    <w:pPr>
      <w:spacing w:after="80"/>
    </w:pPr>
    <w:rPr>
      <w:rFonts w:ascii="Verdana" w:hAnsi="Verdana" w:cs="ZurichBT-Light"/>
      <w:color w:val="000000"/>
      <w:szCs w:val="14"/>
      <w:lang w:val="en-GB"/>
    </w:rPr>
  </w:style>
  <w:style w:type="paragraph" w:customStyle="1" w:styleId="Programhead">
    <w:name w:val="Program head"/>
    <w:rsid w:val="00F25D67"/>
    <w:pPr>
      <w:spacing w:before="200" w:after="120"/>
    </w:pPr>
    <w:rPr>
      <w:rFonts w:ascii="Helvetica" w:hAnsi="Helvetica" w:cs="Swiss721BT-Bold"/>
      <w:b/>
      <w:bCs/>
      <w:sz w:val="32"/>
      <w:szCs w:val="26"/>
      <w:lang w:val="en-GB"/>
    </w:rPr>
  </w:style>
  <w:style w:type="paragraph" w:customStyle="1" w:styleId="Rulesnotes">
    <w:name w:val="Rules notes"/>
    <w:rsid w:val="00F25D67"/>
    <w:pPr>
      <w:spacing w:before="120"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Ruleshead1">
    <w:name w:val="Rules head 1"/>
    <w:basedOn w:val="Normal"/>
    <w:next w:val="Normal"/>
    <w:uiPriority w:val="99"/>
    <w:rsid w:val="00F25D67"/>
    <w:pPr>
      <w:tabs>
        <w:tab w:val="left" w:pos="510"/>
      </w:tabs>
      <w:suppressAutoHyphens/>
      <w:autoSpaceDE w:val="0"/>
      <w:autoSpaceDN w:val="0"/>
      <w:adjustRightInd w:val="0"/>
      <w:spacing w:after="200" w:line="240" w:lineRule="auto"/>
      <w:textAlignment w:val="center"/>
    </w:pPr>
    <w:rPr>
      <w:rFonts w:ascii="Helvetica" w:hAnsi="Helvetica" w:cs="ZurichBT-Bold"/>
      <w:bCs/>
      <w:sz w:val="28"/>
      <w:szCs w:val="19"/>
      <w:lang w:val="en-US"/>
    </w:rPr>
  </w:style>
  <w:style w:type="paragraph" w:customStyle="1" w:styleId="Rulestext">
    <w:name w:val="Rules text"/>
    <w:uiPriority w:val="99"/>
    <w:rsid w:val="00F25D67"/>
    <w:pPr>
      <w:widowControl w:val="0"/>
      <w:tabs>
        <w:tab w:val="left" w:pos="510"/>
        <w:tab w:val="left" w:pos="794"/>
        <w:tab w:val="left" w:pos="1077"/>
        <w:tab w:val="left" w:pos="1304"/>
        <w:tab w:val="right" w:leader="dot" w:pos="7938"/>
      </w:tabs>
      <w:suppressAutoHyphens/>
      <w:autoSpaceDE w:val="0"/>
      <w:autoSpaceDN w:val="0"/>
      <w:adjustRightInd w:val="0"/>
      <w:spacing w:after="8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Ruleshead11">
    <w:name w:val="Rules head 1.1"/>
    <w:basedOn w:val="Normal"/>
    <w:next w:val="Normal"/>
    <w:uiPriority w:val="99"/>
    <w:rsid w:val="00F25D67"/>
    <w:pPr>
      <w:tabs>
        <w:tab w:val="left" w:pos="510"/>
        <w:tab w:val="left" w:pos="794"/>
        <w:tab w:val="left" w:pos="1077"/>
        <w:tab w:val="left" w:pos="1361"/>
        <w:tab w:val="right" w:leader="dot" w:pos="7938"/>
      </w:tabs>
      <w:suppressAutoHyphens/>
      <w:autoSpaceDE w:val="0"/>
      <w:autoSpaceDN w:val="0"/>
      <w:adjustRightInd w:val="0"/>
      <w:spacing w:before="120" w:after="80" w:line="240" w:lineRule="auto"/>
      <w:textAlignment w:val="center"/>
    </w:pPr>
    <w:rPr>
      <w:rFonts w:ascii="Helvetica" w:hAnsi="Helvetica" w:cs="ZurichBT-Roman"/>
      <w:sz w:val="24"/>
      <w:szCs w:val="17"/>
      <w:lang w:val="en-US"/>
    </w:rPr>
  </w:style>
  <w:style w:type="paragraph" w:customStyle="1" w:styleId="Ruleshead4">
    <w:name w:val="Rules head 4"/>
    <w:basedOn w:val="Rulestext"/>
    <w:rsid w:val="00F25D67"/>
    <w:pPr>
      <w:ind w:left="510" w:hanging="510"/>
    </w:pPr>
    <w:rPr>
      <w:b/>
      <w:szCs w:val="15"/>
    </w:rPr>
  </w:style>
  <w:style w:type="paragraph" w:customStyle="1" w:styleId="GAhead">
    <w:name w:val="GA head"/>
    <w:rsid w:val="00F25D67"/>
    <w:pPr>
      <w:spacing w:before="200" w:after="120"/>
    </w:pPr>
    <w:rPr>
      <w:rFonts w:ascii="Arial" w:hAnsi="Arial" w:cs="Swiss721BT-Thin"/>
      <w:b/>
      <w:color w:val="000000"/>
      <w:spacing w:val="-2"/>
      <w:sz w:val="28"/>
      <w:szCs w:val="22"/>
      <w:lang w:val="en-GB"/>
    </w:rPr>
  </w:style>
  <w:style w:type="paragraph" w:customStyle="1" w:styleId="ruleshead5">
    <w:name w:val="rules head 5"/>
    <w:next w:val="Rulestext"/>
    <w:rsid w:val="00F25D67"/>
    <w:pPr>
      <w:tabs>
        <w:tab w:val="left" w:pos="510"/>
        <w:tab w:val="left" w:pos="794"/>
        <w:tab w:val="left" w:pos="1077"/>
        <w:tab w:val="left" w:pos="1361"/>
      </w:tabs>
      <w:spacing w:after="80"/>
    </w:pPr>
    <w:rPr>
      <w:rFonts w:ascii="Helvetica" w:hAnsi="Helvetica" w:cs="ZurichBT-Light"/>
      <w:b/>
      <w:i/>
      <w:color w:val="000000"/>
      <w:szCs w:val="14"/>
      <w:lang w:val="en-GB"/>
    </w:rPr>
  </w:style>
  <w:style w:type="paragraph" w:customStyle="1" w:styleId="GradAttributessubhead2">
    <w:name w:val="Grad Attributes subhead 2"/>
    <w:basedOn w:val="Normal"/>
    <w:rsid w:val="00F25D67"/>
    <w:pPr>
      <w:autoSpaceDE w:val="0"/>
      <w:autoSpaceDN w:val="0"/>
      <w:adjustRightInd w:val="0"/>
      <w:spacing w:before="120" w:after="80" w:line="240" w:lineRule="auto"/>
    </w:pPr>
    <w:rPr>
      <w:rFonts w:cs="Swiss721BT-Bold"/>
      <w:bCs/>
      <w:color w:val="auto"/>
      <w:szCs w:val="16"/>
      <w:lang w:val="en-US"/>
    </w:rPr>
  </w:style>
  <w:style w:type="paragraph" w:customStyle="1" w:styleId="Programnote">
    <w:name w:val="Program note"/>
    <w:rsid w:val="00F25D67"/>
    <w:pPr>
      <w:spacing w:before="120" w:after="120"/>
    </w:pPr>
    <w:rPr>
      <w:rFonts w:ascii="Arial" w:hAnsi="Arial" w:cs="ZurichBT-Light"/>
      <w:b/>
      <w:i/>
      <w:color w:val="000000"/>
      <w:szCs w:val="14"/>
      <w:lang w:val="en-GB"/>
    </w:rPr>
  </w:style>
  <w:style w:type="paragraph" w:styleId="ListBullet">
    <w:name w:val="List Bullet"/>
    <w:basedOn w:val="Normal"/>
    <w:uiPriority w:val="99"/>
    <w:unhideWhenUsed/>
    <w:rsid w:val="00FB6B77"/>
    <w:pPr>
      <w:numPr>
        <w:numId w:val="24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paragraph" w:customStyle="1" w:styleId="tickbox">
    <w:name w:val="tick box"/>
    <w:rsid w:val="00587C72"/>
    <w:pPr>
      <w:numPr>
        <w:numId w:val="5"/>
      </w:numPr>
      <w:tabs>
        <w:tab w:val="left" w:pos="851"/>
      </w:tabs>
      <w:spacing w:after="100"/>
    </w:pPr>
    <w:rPr>
      <w:rFonts w:ascii="Helvetica" w:hAnsi="Helvetica"/>
      <w:sz w:val="22"/>
      <w:szCs w:val="24"/>
    </w:rPr>
  </w:style>
  <w:style w:type="paragraph" w:styleId="ListBullet2">
    <w:name w:val="List Bullet 2"/>
    <w:basedOn w:val="Normal"/>
    <w:uiPriority w:val="99"/>
    <w:unhideWhenUsed/>
    <w:rsid w:val="00160262"/>
    <w:pPr>
      <w:numPr>
        <w:numId w:val="19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20D41"/>
    <w:rPr>
      <w:rFonts w:ascii="Helvetica" w:eastAsiaTheme="majorEastAsia" w:hAnsi="Helvetica" w:cstheme="majorBidi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0D41"/>
    <w:rPr>
      <w:rFonts w:ascii="Helvetica" w:eastAsiaTheme="majorEastAsia" w:hAnsi="Helvetica" w:cstheme="majorBidi"/>
      <w:bCs/>
      <w:sz w:val="3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B14969"/>
    <w:rPr>
      <w:rFonts w:ascii="Arial" w:eastAsiaTheme="majorEastAsia" w:hAnsi="Arial" w:cstheme="majorBidi"/>
      <w:b/>
      <w:sz w:val="22"/>
    </w:rPr>
  </w:style>
  <w:style w:type="paragraph" w:customStyle="1" w:styleId="TitleCeremony">
    <w:name w:val="Title Ceremony"/>
    <w:basedOn w:val="Heading1"/>
    <w:next w:val="Normal"/>
    <w:rsid w:val="009D3CAD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44D"/>
    <w:pPr>
      <w:spacing w:after="200" w:line="240" w:lineRule="auto"/>
    </w:pPr>
    <w:rPr>
      <w:rFonts w:ascii="Lucida Grande" w:hAnsi="Lucida Grande" w:cs="Lucida Grande"/>
      <w:color w:val="auto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44D"/>
    <w:rPr>
      <w:rFonts w:ascii="Lucida Grande" w:eastAsiaTheme="minorHAnsi" w:hAnsi="Lucida Grande" w:cs="Lucida Grande"/>
      <w:sz w:val="18"/>
      <w:szCs w:val="18"/>
      <w:lang w:eastAsia="en-US"/>
    </w:rPr>
  </w:style>
  <w:style w:type="paragraph" w:styleId="ListNumber">
    <w:name w:val="List Number"/>
    <w:basedOn w:val="Normal"/>
    <w:uiPriority w:val="99"/>
    <w:unhideWhenUsed/>
    <w:rsid w:val="00BD554A"/>
    <w:pPr>
      <w:numPr>
        <w:numId w:val="21"/>
      </w:numPr>
      <w:spacing w:after="200" w:line="240" w:lineRule="auto"/>
    </w:pPr>
    <w:rPr>
      <w:rFonts w:ascii="Helvetica" w:eastAsia="Calibri" w:hAnsi="Helvetica"/>
      <w:color w:val="auto"/>
      <w:szCs w:val="22"/>
      <w:lang w:val="en-US"/>
    </w:rPr>
  </w:style>
  <w:style w:type="table" w:styleId="TableGrid">
    <w:name w:val="Table Grid"/>
    <w:basedOn w:val="TableNormal"/>
    <w:uiPriority w:val="59"/>
    <w:rsid w:val="00CA55AD"/>
    <w:pPr>
      <w:spacing w:before="100" w:after="1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20D41"/>
    <w:rPr>
      <w:rFonts w:ascii="Helvetica" w:eastAsiaTheme="majorEastAsia" w:hAnsi="Helvetica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rsid w:val="00720D41"/>
    <w:rPr>
      <w:rFonts w:ascii="Helvetica" w:eastAsiaTheme="majorEastAsia" w:hAnsi="Helvetica" w:cstheme="majorBidi"/>
      <w:bCs/>
      <w:iCs/>
    </w:rPr>
  </w:style>
  <w:style w:type="paragraph" w:customStyle="1" w:styleId="HeadingTwo">
    <w:name w:val="Heading Two"/>
    <w:basedOn w:val="Normal"/>
    <w:next w:val="Normal"/>
    <w:rsid w:val="0081597F"/>
    <w:pPr>
      <w:keepNext/>
      <w:spacing w:before="300" w:after="100" w:line="240" w:lineRule="auto"/>
      <w:outlineLvl w:val="0"/>
    </w:pPr>
    <w:rPr>
      <w:rFonts w:ascii="Helvetica" w:eastAsia="MS Gothic" w:hAnsi="Helvetica"/>
      <w:bCs/>
      <w:color w:val="auto"/>
      <w:kern w:val="32"/>
      <w:sz w:val="32"/>
      <w:szCs w:val="32"/>
      <w:lang w:val="en-US"/>
    </w:rPr>
  </w:style>
  <w:style w:type="paragraph" w:styleId="Quote">
    <w:name w:val="Quote"/>
    <w:basedOn w:val="Normal"/>
    <w:next w:val="Normal"/>
    <w:link w:val="QuoteChar"/>
    <w:uiPriority w:val="29"/>
    <w:rsid w:val="003E1456"/>
    <w:pPr>
      <w:spacing w:after="200" w:line="240" w:lineRule="auto"/>
    </w:pPr>
    <w:rPr>
      <w:rFonts w:ascii="Helvetica Light" w:hAnsi="Helvetica Light"/>
      <w:iCs/>
      <w:color w:val="000000" w:themeColor="text1"/>
      <w:sz w:val="3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3E1456"/>
    <w:rPr>
      <w:rFonts w:ascii="Helvetica Light" w:eastAsiaTheme="minorHAnsi" w:hAnsi="Helvetica Light"/>
      <w:iCs/>
      <w:color w:val="000000" w:themeColor="text1"/>
      <w:sz w:val="32"/>
      <w:szCs w:val="22"/>
      <w:lang w:val="en-US" w:eastAsia="en-US"/>
    </w:rPr>
  </w:style>
  <w:style w:type="paragraph" w:customStyle="1" w:styleId="Testimonials">
    <w:name w:val="Testimonials"/>
    <w:basedOn w:val="Normal"/>
    <w:rsid w:val="003E1456"/>
    <w:pPr>
      <w:spacing w:after="200" w:line="240" w:lineRule="auto"/>
    </w:pPr>
    <w:rPr>
      <w:rFonts w:ascii="Helvetica" w:hAnsi="Helvetica"/>
      <w:color w:val="auto"/>
      <w:sz w:val="24"/>
      <w:szCs w:val="22"/>
      <w:lang w:val="en-US"/>
    </w:rPr>
  </w:style>
  <w:style w:type="paragraph" w:customStyle="1" w:styleId="studyplan">
    <w:name w:val="study plan"/>
    <w:basedOn w:val="Normal"/>
    <w:rsid w:val="00B46A5C"/>
    <w:pPr>
      <w:spacing w:after="100" w:line="240" w:lineRule="auto"/>
    </w:pPr>
    <w:rPr>
      <w:rFonts w:ascii="Helvetica" w:hAnsi="Helvetica"/>
      <w:color w:val="auto"/>
      <w:szCs w:val="22"/>
      <w:lang w:val="en-US"/>
    </w:rPr>
  </w:style>
  <w:style w:type="numbering" w:customStyle="1" w:styleId="prospectusbullets">
    <w:name w:val="prospectus bullets"/>
    <w:basedOn w:val="NoList"/>
    <w:uiPriority w:val="99"/>
    <w:rsid w:val="00B46A5C"/>
    <w:pPr>
      <w:numPr>
        <w:numId w:val="22"/>
      </w:numPr>
    </w:pPr>
  </w:style>
  <w:style w:type="character" w:customStyle="1" w:styleId="Heading6Char">
    <w:name w:val="Heading 6 Char"/>
    <w:basedOn w:val="DefaultParagraphFont"/>
    <w:link w:val="Heading6"/>
    <w:rsid w:val="009F4561"/>
    <w:rPr>
      <w:rFonts w:ascii="Helvetica" w:eastAsiaTheme="majorEastAsia" w:hAnsi="Helvetica" w:cstheme="majorBidi"/>
      <w:iCs/>
      <w:color w:val="243F60" w:themeColor="accent1" w:themeShade="7F"/>
      <w:sz w:val="22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E77386"/>
    <w:rPr>
      <w:rFonts w:ascii="Helvetica" w:eastAsiaTheme="majorEastAsia" w:hAnsi="Helvetica" w:cstheme="majorBidi"/>
      <w:i/>
      <w:iCs/>
      <w:sz w:val="22"/>
    </w:rPr>
  </w:style>
  <w:style w:type="character" w:customStyle="1" w:styleId="Invitation">
    <w:name w:val="Invitation"/>
    <w:uiPriority w:val="1"/>
    <w:rsid w:val="00940702"/>
    <w:rPr>
      <w:rFonts w:ascii="Georgia" w:hAnsi="Georgia"/>
      <w:color w:val="7F7F7F" w:themeColor="text1" w:themeTint="80"/>
      <w:sz w:val="36"/>
      <w:szCs w:val="36"/>
    </w:rPr>
  </w:style>
  <w:style w:type="paragraph" w:customStyle="1" w:styleId="Titlereverse">
    <w:name w:val="Title reverse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240" w:lineRule="auto"/>
      <w:jc w:val="right"/>
      <w:textAlignment w:val="center"/>
    </w:pPr>
    <w:rPr>
      <w:rFonts w:ascii="Georgia" w:eastAsiaTheme="minorEastAsia" w:hAnsi="Georgia" w:cs="OptimaLTStd-Medium"/>
      <w:color w:val="FFFFFF"/>
      <w:sz w:val="68"/>
      <w:szCs w:val="68"/>
      <w:lang w:val="en-GB" w:eastAsia="ja-JP"/>
    </w:rPr>
  </w:style>
  <w:style w:type="paragraph" w:customStyle="1" w:styleId="Title1a">
    <w:name w:val="Title 1a"/>
    <w:basedOn w:val="Normal"/>
    <w:uiPriority w:val="99"/>
    <w:rsid w:val="009964E6"/>
    <w:pPr>
      <w:widowControl w:val="0"/>
      <w:tabs>
        <w:tab w:val="left" w:pos="123"/>
      </w:tabs>
      <w:suppressAutoHyphens/>
      <w:autoSpaceDE w:val="0"/>
      <w:autoSpaceDN w:val="0"/>
      <w:adjustRightInd w:val="0"/>
      <w:spacing w:before="50" w:after="62" w:line="280" w:lineRule="atLeast"/>
      <w:textAlignment w:val="center"/>
    </w:pPr>
    <w:rPr>
      <w:rFonts w:ascii="Georgia" w:eastAsiaTheme="minorEastAsia" w:hAnsi="Georgia" w:cs="Georgia"/>
      <w:color w:val="7F7F7F" w:themeColor="text1" w:themeTint="80"/>
      <w:sz w:val="26"/>
      <w:szCs w:val="26"/>
      <w:lang w:val="en-GB" w:eastAsia="ja-JP"/>
    </w:rPr>
  </w:style>
  <w:style w:type="paragraph" w:customStyle="1" w:styleId="Title2a">
    <w:name w:val="Title 2a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520" w:lineRule="atLeast"/>
      <w:textAlignment w:val="center"/>
    </w:pPr>
    <w:rPr>
      <w:rFonts w:ascii="Georgia" w:eastAsiaTheme="minorEastAsia" w:hAnsi="Georgia" w:cs="Georgia"/>
      <w:color w:val="9D823E"/>
      <w:sz w:val="48"/>
      <w:szCs w:val="48"/>
      <w:lang w:val="en-GB" w:eastAsia="ja-JP"/>
    </w:rPr>
  </w:style>
  <w:style w:type="character" w:customStyle="1" w:styleId="Invitebodycopy">
    <w:name w:val="Invite body copy"/>
    <w:basedOn w:val="DefaultParagraphFont"/>
    <w:uiPriority w:val="1"/>
    <w:rsid w:val="009964E6"/>
  </w:style>
  <w:style w:type="character" w:customStyle="1" w:styleId="Eventdetailsheading">
    <w:name w:val="Event details_heading"/>
    <w:basedOn w:val="DefaultParagraphFont"/>
    <w:uiPriority w:val="1"/>
    <w:rsid w:val="009964E6"/>
    <w:rPr>
      <w:rFonts w:ascii="Arial" w:hAnsi="Arial" w:cs="Arial"/>
      <w:b/>
      <w:bCs/>
      <w:color w:val="9D823E"/>
    </w:rPr>
  </w:style>
  <w:style w:type="paragraph" w:styleId="Header">
    <w:name w:val="header"/>
    <w:aliases w:val="Body Strong"/>
    <w:basedOn w:val="Normal"/>
    <w:link w:val="HeaderChar"/>
    <w:uiPriority w:val="99"/>
    <w:unhideWhenUsed/>
    <w:qFormat/>
    <w:rsid w:val="00D463C9"/>
    <w:pPr>
      <w:spacing w:before="60" w:after="120" w:line="240" w:lineRule="auto"/>
      <w:contextualSpacing/>
    </w:pPr>
    <w:rPr>
      <w:b/>
    </w:rPr>
  </w:style>
  <w:style w:type="character" w:customStyle="1" w:styleId="HeaderChar">
    <w:name w:val="Header Char"/>
    <w:aliases w:val="Body Strong Char"/>
    <w:basedOn w:val="DefaultParagraphFont"/>
    <w:link w:val="Header"/>
    <w:uiPriority w:val="99"/>
    <w:rsid w:val="00D463C9"/>
    <w:rPr>
      <w:rFonts w:ascii="Arial" w:eastAsia="Times New Roman" w:hAnsi="Arial" w:cs="Times New Roman"/>
      <w:b/>
      <w:color w:val="00000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C3513"/>
    <w:pPr>
      <w:spacing w:line="176" w:lineRule="atLeast"/>
      <w:ind w:right="-431"/>
      <w:jc w:val="right"/>
    </w:pPr>
    <w:rPr>
      <w:color w:val="14131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C3513"/>
    <w:rPr>
      <w:rFonts w:ascii="Arial" w:eastAsia="Times New Roman" w:hAnsi="Arial" w:cs="Times New Roman"/>
      <w:color w:val="141313"/>
      <w:sz w:val="16"/>
      <w:szCs w:val="16"/>
      <w:lang w:eastAsia="en-US"/>
    </w:rPr>
  </w:style>
  <w:style w:type="paragraph" w:customStyle="1" w:styleId="AUBodyCopy-withSpaceAfter">
    <w:name w:val="AU Body Copy - with Space After"/>
    <w:basedOn w:val="Normal"/>
    <w:rsid w:val="00827FEB"/>
    <w:pPr>
      <w:spacing w:line="240" w:lineRule="auto"/>
    </w:pPr>
    <w:rPr>
      <w:rFonts w:ascii="Arial Narrow" w:hAnsi="Arial Narrow"/>
      <w:sz w:val="24"/>
    </w:rPr>
  </w:style>
  <w:style w:type="paragraph" w:customStyle="1" w:styleId="AUBodyCopy-noSpaceAfter">
    <w:name w:val="AU Body Copy - no Space After"/>
    <w:basedOn w:val="AUBodyCopy-withSpaceAfter"/>
    <w:rsid w:val="00827FEB"/>
  </w:style>
  <w:style w:type="paragraph" w:styleId="ListParagraph">
    <w:name w:val="List Paragraph"/>
    <w:basedOn w:val="Normal"/>
    <w:uiPriority w:val="34"/>
    <w:rsid w:val="00175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FA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40A3"/>
    <w:rPr>
      <w:color w:val="800080" w:themeColor="followedHyperlink"/>
      <w:u w:val="single"/>
    </w:rPr>
  </w:style>
  <w:style w:type="paragraph" w:customStyle="1" w:styleId="Question">
    <w:name w:val="Question"/>
    <w:basedOn w:val="Header"/>
    <w:link w:val="QuestionChar"/>
    <w:qFormat/>
    <w:rsid w:val="009E495E"/>
    <w:pPr>
      <w:numPr>
        <w:numId w:val="25"/>
      </w:numPr>
    </w:pPr>
  </w:style>
  <w:style w:type="paragraph" w:customStyle="1" w:styleId="Code">
    <w:name w:val="Code"/>
    <w:basedOn w:val="Header"/>
    <w:link w:val="CodeChar"/>
    <w:qFormat/>
    <w:rsid w:val="00C63716"/>
    <w:rPr>
      <w:rFonts w:ascii="Consolas" w:hAnsi="Consolas"/>
      <w:b w:val="0"/>
      <w:szCs w:val="16"/>
      <w:lang w:val="en-GB" w:eastAsia="en-GB"/>
    </w:rPr>
  </w:style>
  <w:style w:type="character" w:customStyle="1" w:styleId="QuestionChar">
    <w:name w:val="Question Char"/>
    <w:basedOn w:val="HeaderChar"/>
    <w:link w:val="Question"/>
    <w:rsid w:val="009E495E"/>
    <w:rPr>
      <w:rFonts w:ascii="Arial" w:eastAsia="Times New Roman" w:hAnsi="Arial" w:cs="Times New Roman"/>
      <w:b/>
      <w:color w:val="000000"/>
      <w:sz w:val="22"/>
      <w:lang w:eastAsia="en-US"/>
    </w:rPr>
  </w:style>
  <w:style w:type="character" w:customStyle="1" w:styleId="CodeChar">
    <w:name w:val="Code Char"/>
    <w:basedOn w:val="HeaderChar"/>
    <w:link w:val="Code"/>
    <w:rsid w:val="00C63716"/>
    <w:rPr>
      <w:rFonts w:ascii="Consolas" w:eastAsia="Times New Roman" w:hAnsi="Consolas" w:cs="Times New Roman"/>
      <w:b w:val="0"/>
      <w:color w:val="000000"/>
      <w:sz w:val="18"/>
      <w:szCs w:val="16"/>
      <w:lang w:val="en-GB" w:eastAsia="en-GB"/>
    </w:rPr>
  </w:style>
  <w:style w:type="paragraph" w:customStyle="1" w:styleId="Instructions">
    <w:name w:val="Instructions"/>
    <w:basedOn w:val="Normal"/>
    <w:link w:val="InstructionsChar"/>
    <w:qFormat/>
    <w:rsid w:val="00C63716"/>
    <w:pPr>
      <w:spacing w:after="160" w:line="259" w:lineRule="auto"/>
    </w:pPr>
    <w:rPr>
      <w:rFonts w:ascii="Calibri" w:eastAsiaTheme="minorEastAsia" w:hAnsi="Calibri"/>
      <w:i/>
      <w:color w:val="808080" w:themeColor="background1" w:themeShade="80"/>
      <w:szCs w:val="18"/>
      <w:lang w:val="en-GB" w:eastAsia="en-GB"/>
    </w:rPr>
  </w:style>
  <w:style w:type="character" w:customStyle="1" w:styleId="InstructionsChar">
    <w:name w:val="Instructions Char"/>
    <w:basedOn w:val="DefaultParagraphFont"/>
    <w:link w:val="Instructions"/>
    <w:rsid w:val="00C63716"/>
    <w:rPr>
      <w:rFonts w:ascii="Calibri" w:hAnsi="Calibri" w:cs="Times New Roman"/>
      <w:i/>
      <w:color w:val="808080" w:themeColor="background1" w:themeShade="80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edx.org/courses/course-v1:AdelaideX+DataCapX+3T2017/courseware/5a5fa8c2bfd24d40bcfee2054bee384d/89fca51057e344c8b6ca09f5ab98fb5f/2?activate_block_id=block-v1%3AAdelaideX%2BDataCapX%2B3T2017%2Btype%40vertical%2Bblock%409c19fdbe059c469cb24e0d1dc41b9a5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urses.edx.org/courses/course-v1:AdelaideX+DataCapX+3T2017/courseware/5a5fa8c2bfd24d40bcfee2054bee384d/492ce9a548644a67a3e1ccf64267fac2/1?activate_block_id=block-v1%3AAdelaideX%2BDataCapX%2B3T2017%2Btype%40vertical%2Bblock%4038d7bfc39ebe464aa9d2cc60ea74f24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282EC64-3B21-4DBA-8E11-242C107E9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7</Pages>
  <Words>967</Words>
  <Characters>551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_1_Data_cleaning_and_regression_submission.docx</vt:lpstr>
    </vt:vector>
  </TitlesOfParts>
  <Company>University of Adelaide</Company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_1_Data_cleaning_and_regression_submission.docx</dc:title>
  <dc:subject>Task_1_Data_cleaning_and_regression_submission.docx</dc:subject>
  <dc:creator>Alex Fimeri;Sash K</dc:creator>
  <cp:keywords>Task_1_Data_cleaning_and_regression_submission.docx</cp:keywords>
  <cp:lastModifiedBy>Foulds, Johannes, Vodacom</cp:lastModifiedBy>
  <cp:revision>8</cp:revision>
  <cp:lastPrinted>2016-02-18T23:34:00Z</cp:lastPrinted>
  <dcterms:created xsi:type="dcterms:W3CDTF">2017-11-30T05:14:00Z</dcterms:created>
  <dcterms:modified xsi:type="dcterms:W3CDTF">2021-08-0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8-05T07:11:45.7634492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ce639967-6ab7-42a9-a628-21d047dd76ba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